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4FDA3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066335F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71A878C" w14:textId="2F160955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15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>
        <w:rPr>
          <w:rFonts w:cs="Arial"/>
          <w:sz w:val="20"/>
        </w:rPr>
        <w:t>626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91DEC">
        <w:rPr>
          <w:rFonts w:cs="Arial"/>
          <w:sz w:val="20"/>
        </w:rPr>
        <w:t>8K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C7EF9">
        <w:rPr>
          <w:rFonts w:cs="Arial"/>
          <w:sz w:val="20"/>
        </w:rPr>
        <w:t>2</w:t>
      </w:r>
      <w:r w:rsidR="00432229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432229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3FCEC38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A2FD85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188AD088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06EA5E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FE081F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2E6A6C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9966DB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90BA086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E19FAA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B2184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C59874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1A7667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E12BB92" w14:textId="77777777" w:rsidR="00BA3B4A" w:rsidRPr="009E6694" w:rsidRDefault="00BA3B4A" w:rsidP="00BA3B4A">
      <w:pPr>
        <w:pStyle w:val="Rubrik"/>
        <w:jc w:val="both"/>
        <w:rPr>
          <w:i/>
          <w:sz w:val="18"/>
          <w:szCs w:val="18"/>
        </w:rPr>
      </w:pPr>
      <w:proofErr w:type="gramStart"/>
      <w:r w:rsidRPr="009E6694">
        <w:rPr>
          <w:i/>
          <w:sz w:val="18"/>
          <w:szCs w:val="18"/>
        </w:rPr>
        <w:t>Interpretation:_</w:t>
      </w:r>
      <w:proofErr w:type="gramEnd"/>
      <w:r w:rsidRPr="009E6694">
        <w:rPr>
          <w:i/>
          <w:sz w:val="18"/>
          <w:szCs w:val="18"/>
        </w:rPr>
        <w:t xml:space="preserve">__________                         </w:t>
      </w:r>
      <w:r w:rsidR="009E6694">
        <w:rPr>
          <w:i/>
          <w:sz w:val="18"/>
          <w:szCs w:val="18"/>
        </w:rPr>
        <w:t xml:space="preserve">  </w:t>
      </w:r>
      <w:r w:rsidRPr="009E6694">
        <w:rPr>
          <w:i/>
          <w:sz w:val="18"/>
          <w:szCs w:val="18"/>
        </w:rPr>
        <w:t xml:space="preserve"> Failed lanes: ____________                       </w:t>
      </w:r>
      <w:r w:rsidR="009E6694">
        <w:rPr>
          <w:i/>
          <w:sz w:val="18"/>
          <w:szCs w:val="18"/>
        </w:rPr>
        <w:t xml:space="preserve">      </w:t>
      </w:r>
      <w:r w:rsidRPr="009E6694">
        <w:rPr>
          <w:i/>
          <w:sz w:val="18"/>
          <w:szCs w:val="18"/>
        </w:rPr>
        <w:t xml:space="preserve"> Comments:________________</w:t>
      </w:r>
      <w:r w:rsidRPr="009E6694">
        <w:rPr>
          <w:i/>
          <w:sz w:val="18"/>
          <w:szCs w:val="18"/>
          <w:u w:val="single"/>
        </w:rPr>
        <w:t xml:space="preserve">       </w:t>
      </w:r>
    </w:p>
    <w:p w14:paraId="3FB2AFCC" w14:textId="77777777" w:rsidR="00BA3B4A" w:rsidRDefault="00BA3B4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50F0432" w14:textId="77777777" w:rsidR="00BA3B4A" w:rsidRDefault="00BA3B4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20B8E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3CCFC9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E62150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03FBC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5DF25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A3B4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CA73910" w14:textId="42388558" w:rsidR="004F03A1" w:rsidRDefault="00432229" w:rsidP="004F03A1">
      <w:pPr>
        <w:tabs>
          <w:tab w:val="center" w:pos="5954"/>
          <w:tab w:val="right" w:pos="11340"/>
        </w:tabs>
        <w:suppressAutoHyphens/>
        <w:ind w:firstLine="720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32229"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4E2F8DF1" wp14:editId="7B7C4AE1">
            <wp:simplePos x="0" y="0"/>
            <wp:positionH relativeFrom="column">
              <wp:posOffset>11596</wp:posOffset>
            </wp:positionH>
            <wp:positionV relativeFrom="paragraph">
              <wp:posOffset>415</wp:posOffset>
            </wp:positionV>
            <wp:extent cx="6480000" cy="1231200"/>
            <wp:effectExtent l="0" t="0" r="0" b="762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51433" w14:textId="7EAE8876" w:rsidR="00BD04A7" w:rsidRPr="004F03A1" w:rsidRDefault="00432229" w:rsidP="004F03A1">
      <w:pPr>
        <w:tabs>
          <w:tab w:val="left" w:pos="553"/>
        </w:tabs>
        <w:rPr>
          <w:rFonts w:ascii="Arial" w:hAnsi="Arial" w:cs="Arial"/>
          <w:sz w:val="18"/>
          <w:szCs w:val="18"/>
        </w:rPr>
        <w:sectPr w:rsidR="00BD04A7" w:rsidRPr="004F03A1" w:rsidSect="00525CD5">
          <w:headerReference w:type="even" r:id="rId12"/>
          <w:footerReference w:type="default" r:id="rId13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432229">
        <w:rPr>
          <w:noProof/>
        </w:rPr>
        <w:drawing>
          <wp:anchor distT="0" distB="0" distL="114300" distR="114300" simplePos="0" relativeHeight="251698176" behindDoc="0" locked="0" layoutInCell="1" allowOverlap="1" wp14:anchorId="3139EC6E" wp14:editId="566D0D4D">
            <wp:simplePos x="0" y="0"/>
            <wp:positionH relativeFrom="column">
              <wp:posOffset>3479</wp:posOffset>
            </wp:positionH>
            <wp:positionV relativeFrom="page">
              <wp:posOffset>2448560</wp:posOffset>
            </wp:positionV>
            <wp:extent cx="4978800" cy="10872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8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3A1">
        <w:rPr>
          <w:rFonts w:ascii="Arial" w:hAnsi="Arial" w:cs="Arial"/>
          <w:sz w:val="18"/>
          <w:szCs w:val="18"/>
        </w:rPr>
        <w:tab/>
      </w:r>
    </w:p>
    <w:p w14:paraId="7324A5E4" w14:textId="68B59476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12F6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ACD6061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F72A21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7F301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D23DFC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A0D779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76F83B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1D968C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54BA8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ECC2DC1" w14:textId="77777777" w:rsidR="00432229" w:rsidRPr="007D4948" w:rsidRDefault="00432229" w:rsidP="0043222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A042972" w14:textId="77777777" w:rsidR="00432229" w:rsidRPr="00C208DE" w:rsidRDefault="00432229" w:rsidP="0043222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CB6B647" w14:textId="77777777" w:rsidR="00432229" w:rsidRPr="0033413D" w:rsidRDefault="00432229" w:rsidP="00432229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6073E0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EE3C326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2C2678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709FD3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543B45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1696E00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74ADE963" w14:textId="77777777" w:rsidR="007659BF" w:rsidRPr="007659BF" w:rsidRDefault="007659BF" w:rsidP="007659BF">
      <w:pPr>
        <w:suppressAutoHyphens/>
        <w:ind w:right="141"/>
        <w:jc w:val="both"/>
        <w:rPr>
          <w:rFonts w:ascii="Arial" w:hAnsi="Arial" w:cs="Arial"/>
          <w:sz w:val="18"/>
          <w:szCs w:val="18"/>
          <w:vertAlign w:val="superscript"/>
          <w:lang w:val="en-GB"/>
        </w:rPr>
      </w:pPr>
      <w:r w:rsidRPr="007659B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EDF70AD" w14:textId="77777777" w:rsidR="007659BF" w:rsidRPr="007659BF" w:rsidRDefault="007659BF" w:rsidP="007659BF">
      <w:pPr>
        <w:pStyle w:val="Brdtext2"/>
        <w:tabs>
          <w:tab w:val="clear" w:pos="0"/>
          <w:tab w:val="left" w:pos="284"/>
          <w:tab w:val="center" w:pos="8789"/>
        </w:tabs>
        <w:ind w:right="141"/>
        <w:jc w:val="left"/>
        <w:rPr>
          <w:rFonts w:cs="Arial"/>
          <w:sz w:val="18"/>
          <w:szCs w:val="18"/>
        </w:rPr>
      </w:pPr>
      <w:r w:rsidRPr="007659BF">
        <w:rPr>
          <w:rFonts w:cs="Arial"/>
          <w:sz w:val="18"/>
          <w:szCs w:val="18"/>
        </w:rPr>
        <w:t>Primer mixes 5 and 23 may give rise to a lower yield of HLA-specific PCR product than the other C*15 primer mixes.</w:t>
      </w:r>
    </w:p>
    <w:p w14:paraId="6CF28479" w14:textId="77777777" w:rsidR="007659BF" w:rsidRPr="007659BF" w:rsidRDefault="007659BF" w:rsidP="007659BF">
      <w:pPr>
        <w:tabs>
          <w:tab w:val="left" w:pos="284"/>
          <w:tab w:val="center" w:pos="8789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7659BF">
        <w:rPr>
          <w:rFonts w:ascii="Arial" w:hAnsi="Arial" w:cs="Arial"/>
          <w:sz w:val="18"/>
          <w:szCs w:val="18"/>
        </w:rPr>
        <w:t xml:space="preserve">Primer mixes 17, 18 </w:t>
      </w:r>
      <w:r w:rsidRPr="0037711F">
        <w:rPr>
          <w:rFonts w:ascii="Arial" w:hAnsi="Arial" w:cs="Arial"/>
          <w:sz w:val="18"/>
          <w:szCs w:val="18"/>
        </w:rPr>
        <w:t>and 27</w:t>
      </w:r>
      <w:r w:rsidRPr="007659BF">
        <w:rPr>
          <w:rFonts w:ascii="Arial" w:hAnsi="Arial" w:cs="Arial"/>
          <w:sz w:val="18"/>
          <w:szCs w:val="18"/>
        </w:rPr>
        <w:t xml:space="preserve"> may have tendencies of unspecific amplifications.</w:t>
      </w:r>
    </w:p>
    <w:p w14:paraId="2ED0F7D1" w14:textId="2801448C" w:rsidR="00E22850" w:rsidRPr="003F74CC" w:rsidRDefault="00D5257F" w:rsidP="003F74CC">
      <w:pPr>
        <w:tabs>
          <w:tab w:val="left" w:pos="284"/>
          <w:tab w:val="center" w:pos="8789"/>
        </w:tabs>
        <w:ind w:right="141"/>
        <w:jc w:val="both"/>
        <w:rPr>
          <w:rFonts w:ascii="Arial" w:hAnsi="Arial" w:cs="Arial"/>
          <w:b/>
          <w:sz w:val="18"/>
          <w:szCs w:val="18"/>
          <w:vertAlign w:val="superscript"/>
        </w:rPr>
        <w:sectPr w:rsidR="00E22850" w:rsidRPr="003F74CC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z w:val="18"/>
          <w:szCs w:val="18"/>
        </w:rPr>
        <w:t>Primer mix 42</w:t>
      </w:r>
      <w:r w:rsidR="007659BF" w:rsidRPr="007659BF">
        <w:rPr>
          <w:rFonts w:ascii="Arial" w:hAnsi="Arial" w:cs="Arial"/>
          <w:sz w:val="18"/>
          <w:szCs w:val="18"/>
        </w:rPr>
        <w:t xml:space="preserve"> contains a negative control, which will amplify </w:t>
      </w:r>
      <w:proofErr w:type="gramStart"/>
      <w:r w:rsidR="006B5DDB">
        <w:rPr>
          <w:rFonts w:ascii="Arial" w:hAnsi="Arial" w:cs="Arial"/>
          <w:sz w:val="18"/>
          <w:szCs w:val="18"/>
        </w:rPr>
        <w:t>the majority</w:t>
      </w:r>
      <w:r w:rsidR="007659BF" w:rsidRPr="007659BF">
        <w:rPr>
          <w:rFonts w:ascii="Arial" w:hAnsi="Arial" w:cs="Arial"/>
          <w:sz w:val="18"/>
          <w:szCs w:val="18"/>
        </w:rPr>
        <w:t xml:space="preserve"> of</w:t>
      </w:r>
      <w:proofErr w:type="gramEnd"/>
      <w:r w:rsidR="007659BF" w:rsidRPr="007659BF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6B5DDB">
        <w:rPr>
          <w:rFonts w:ascii="Arial" w:hAnsi="Arial" w:cs="Arial"/>
          <w:sz w:val="18"/>
          <w:szCs w:val="18"/>
        </w:rPr>
        <w:t>200</w:t>
      </w:r>
      <w:r w:rsidR="007659BF" w:rsidRPr="007659BF">
        <w:rPr>
          <w:rFonts w:ascii="Arial" w:hAnsi="Arial" w:cs="Arial"/>
          <w:sz w:val="18"/>
          <w:szCs w:val="18"/>
        </w:rPr>
        <w:t xml:space="preserve"> base pairs.</w:t>
      </w:r>
    </w:p>
    <w:p w14:paraId="55927216" w14:textId="661624D0" w:rsidR="003F74CC" w:rsidRDefault="00191DEC" w:rsidP="00191DEC">
      <w:pPr>
        <w:tabs>
          <w:tab w:val="left" w:pos="1290"/>
        </w:tabs>
      </w:pPr>
      <w:r w:rsidRPr="00191DEC"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5655C128" wp14:editId="128B2F4C">
            <wp:simplePos x="0" y="0"/>
            <wp:positionH relativeFrom="column">
              <wp:posOffset>635</wp:posOffset>
            </wp:positionH>
            <wp:positionV relativeFrom="paragraph">
              <wp:posOffset>82</wp:posOffset>
            </wp:positionV>
            <wp:extent cx="8431200" cy="5504400"/>
            <wp:effectExtent l="0" t="0" r="8255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1200" cy="55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FA40F" w14:textId="08F76CA5" w:rsidR="003208AA" w:rsidRDefault="008505A3" w:rsidP="00F65B0E">
      <w:pPr>
        <w:tabs>
          <w:tab w:val="left" w:pos="1290"/>
        </w:tabs>
      </w:pPr>
      <w:r w:rsidRPr="008505A3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113A6D4E" wp14:editId="4BEAB624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382000"/>
            <wp:effectExtent l="0" t="0" r="2540" b="952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588" w:rsidRPr="003F74CC">
        <w:br w:type="page"/>
      </w:r>
    </w:p>
    <w:p w14:paraId="34B5CD22" w14:textId="408728E7" w:rsidR="003208AA" w:rsidRDefault="00171016" w:rsidP="00F65B0E">
      <w:pPr>
        <w:tabs>
          <w:tab w:val="left" w:pos="1290"/>
        </w:tabs>
      </w:pPr>
      <w:r w:rsidRPr="00171016">
        <w:rPr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2E4A9271" wp14:editId="1A885053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38916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8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B6A97" w14:textId="77777777" w:rsidR="003208AA" w:rsidRDefault="003208AA" w:rsidP="00F65B0E">
      <w:pPr>
        <w:tabs>
          <w:tab w:val="left" w:pos="1290"/>
        </w:tabs>
      </w:pPr>
    </w:p>
    <w:p w14:paraId="28850982" w14:textId="77777777" w:rsidR="003208AA" w:rsidRDefault="003208AA" w:rsidP="003208AA">
      <w:pPr>
        <w:tabs>
          <w:tab w:val="left" w:pos="1290"/>
        </w:tabs>
        <w:ind w:firstLine="720"/>
      </w:pPr>
    </w:p>
    <w:p w14:paraId="12CA9439" w14:textId="7C16487C" w:rsidR="00F65B0E" w:rsidRDefault="001644B2" w:rsidP="00F65B0E">
      <w:pPr>
        <w:tabs>
          <w:tab w:val="left" w:pos="1290"/>
        </w:tabs>
      </w:pPr>
      <w:r w:rsidRPr="003208AA">
        <w:br w:type="page"/>
      </w:r>
      <w:r w:rsidR="00171016" w:rsidRPr="00171016"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37DC430B" wp14:editId="3C54DB29">
            <wp:simplePos x="0" y="0"/>
            <wp:positionH relativeFrom="column">
              <wp:posOffset>-22270</wp:posOffset>
            </wp:positionH>
            <wp:positionV relativeFrom="paragraph">
              <wp:posOffset>165</wp:posOffset>
            </wp:positionV>
            <wp:extent cx="8532000" cy="5540400"/>
            <wp:effectExtent l="0" t="0" r="2540" b="3175"/>
            <wp:wrapSquare wrapText="bothSides"/>
            <wp:docPr id="10" name="Bildobjekt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132">
        <w:br w:type="page"/>
      </w:r>
    </w:p>
    <w:p w14:paraId="00A519F0" w14:textId="7688FA77" w:rsidR="009766C9" w:rsidRDefault="00FE4D06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FE4D06">
        <w:lastRenderedPageBreak/>
        <w:drawing>
          <wp:anchor distT="0" distB="0" distL="114300" distR="114300" simplePos="0" relativeHeight="251715584" behindDoc="0" locked="0" layoutInCell="1" allowOverlap="1" wp14:anchorId="3F516C31" wp14:editId="77A11510">
            <wp:simplePos x="0" y="0"/>
            <wp:positionH relativeFrom="column">
              <wp:posOffset>-12725</wp:posOffset>
            </wp:positionH>
            <wp:positionV relativeFrom="paragraph">
              <wp:posOffset>584</wp:posOffset>
            </wp:positionV>
            <wp:extent cx="8532000" cy="5572800"/>
            <wp:effectExtent l="0" t="0" r="2540" b="889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E0CDC0" w14:textId="74668B1C" w:rsidR="009766C9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096F0A"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3E0D6EBD" wp14:editId="00DD27EB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4046400"/>
            <wp:effectExtent l="0" t="0" r="254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0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42161E" w14:textId="40A86BC4" w:rsidR="009766C9" w:rsidRDefault="009766C9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9575A42" w14:textId="77777777" w:rsidR="009766C9" w:rsidRDefault="009766C9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72E7C42" w14:textId="183B0D41" w:rsidR="00A10B50" w:rsidRDefault="00A10B50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D61A122" w14:textId="2C78424B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56F4ED2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A2FB457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3265694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0D457F7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D3F5D4D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2EAF9C9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B7D714F" w14:textId="0E4AA087" w:rsidR="00477405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096F0A"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5FBD9CDD" wp14:editId="622B3A3D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4780800"/>
            <wp:effectExtent l="0" t="0" r="2540" b="127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8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709CA5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9364195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17EAA39" w14:textId="74412E9D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3553649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D017952" w14:textId="69BEE62E" w:rsidR="00096F0A" w:rsidRDefault="008505A3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8505A3"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1" wp14:anchorId="42BEF2A0" wp14:editId="150B3362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428800"/>
            <wp:effectExtent l="0" t="0" r="2540" b="63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0B9B5" w14:textId="630A4D76" w:rsidR="00096F0A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096F0A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68F3F5E2" wp14:editId="62BB81C1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427600" cy="55296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7600" cy="5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FDF4A7" w14:textId="5B8093D6" w:rsidR="00096F0A" w:rsidRDefault="00D8162D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D8162D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1E60E0F5" wp14:editId="58A123F8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526000"/>
            <wp:effectExtent l="0" t="0" r="254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7DF4DE" w14:textId="79898093" w:rsidR="00096F0A" w:rsidRDefault="00D8162D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D8162D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14F0D33B" wp14:editId="426DE5AD">
            <wp:simplePos x="0" y="0"/>
            <wp:positionH relativeFrom="column">
              <wp:posOffset>635</wp:posOffset>
            </wp:positionH>
            <wp:positionV relativeFrom="paragraph">
              <wp:posOffset>166</wp:posOffset>
            </wp:positionV>
            <wp:extent cx="8427600" cy="5558400"/>
            <wp:effectExtent l="0" t="0" r="0" b="4445"/>
            <wp:wrapSquare wrapText="bothSides"/>
            <wp:docPr id="22" name="Bildobjekt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7600" cy="55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F3699" w14:textId="112BE552" w:rsidR="00096F0A" w:rsidRDefault="008505A3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8505A3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771A61A7" wp14:editId="2E52B669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2386800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23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5C09D6" w14:textId="7C03A7F4" w:rsidR="00083539" w:rsidRPr="00F65B0E" w:rsidRDefault="00083539" w:rsidP="00F65B0E">
      <w:pPr>
        <w:tabs>
          <w:tab w:val="left" w:pos="1290"/>
        </w:tabs>
      </w:pPr>
      <w:r w:rsidRPr="00083539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083539">
        <w:rPr>
          <w:rFonts w:ascii="Arial" w:hAnsi="Arial" w:cs="Arial"/>
          <w:sz w:val="18"/>
          <w:szCs w:val="18"/>
        </w:rPr>
        <w:t xml:space="preserve">HLA-C*15 alleles in bold lettering are listed as confirmed alleles on the </w:t>
      </w:r>
      <w:r w:rsidRPr="00083539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7" w:history="1">
        <w:r w:rsidRPr="00083539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C1132">
        <w:rPr>
          <w:rFonts w:ascii="Arial" w:hAnsi="Arial" w:cs="Arial"/>
          <w:sz w:val="18"/>
          <w:szCs w:val="18"/>
        </w:rPr>
        <w:t>, release 3.</w:t>
      </w:r>
      <w:r w:rsidR="00CD1C8C">
        <w:rPr>
          <w:rFonts w:ascii="Arial" w:hAnsi="Arial" w:cs="Arial"/>
          <w:sz w:val="18"/>
          <w:szCs w:val="18"/>
        </w:rPr>
        <w:t>26</w:t>
      </w:r>
      <w:r w:rsidR="00A10B50">
        <w:rPr>
          <w:rFonts w:ascii="Arial" w:hAnsi="Arial" w:cs="Arial"/>
          <w:sz w:val="18"/>
          <w:szCs w:val="18"/>
        </w:rPr>
        <w:t>.0, October</w:t>
      </w:r>
      <w:r w:rsidR="00CD1C8C">
        <w:rPr>
          <w:rFonts w:ascii="Arial" w:hAnsi="Arial" w:cs="Arial"/>
          <w:sz w:val="18"/>
          <w:szCs w:val="18"/>
        </w:rPr>
        <w:t xml:space="preserve"> 2016</w:t>
      </w:r>
      <w:r w:rsidRPr="00083539">
        <w:rPr>
          <w:rFonts w:ascii="Arial" w:hAnsi="Arial" w:cs="Arial"/>
          <w:sz w:val="18"/>
          <w:szCs w:val="18"/>
        </w:rPr>
        <w:t>.</w:t>
      </w:r>
    </w:p>
    <w:p w14:paraId="76F23DEA" w14:textId="77777777" w:rsidR="00083539" w:rsidRPr="00083539" w:rsidRDefault="00083539" w:rsidP="0008353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284"/>
        </w:tabs>
        <w:jc w:val="left"/>
        <w:rPr>
          <w:rFonts w:cs="Arial"/>
          <w:spacing w:val="-3"/>
          <w:sz w:val="18"/>
          <w:szCs w:val="18"/>
        </w:rPr>
      </w:pPr>
      <w:r w:rsidRPr="0008353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8353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8353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8" w:history="1">
        <w:r w:rsidRPr="0008353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83539">
        <w:rPr>
          <w:rFonts w:cs="Arial"/>
          <w:spacing w:val="-3"/>
          <w:sz w:val="18"/>
          <w:szCs w:val="18"/>
        </w:rPr>
        <w:t>.</w:t>
      </w:r>
    </w:p>
    <w:p w14:paraId="463E3EC8" w14:textId="1D3B86E9" w:rsidR="00CD1C8C" w:rsidRDefault="00CD1C8C" w:rsidP="00CD1C8C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C*15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12066" w:type="dxa"/>
        <w:tblLayout w:type="fixed"/>
        <w:tblLook w:val="0020" w:firstRow="1" w:lastRow="0" w:firstColumn="0" w:lastColumn="0" w:noHBand="0" w:noVBand="0"/>
      </w:tblPr>
      <w:tblGrid>
        <w:gridCol w:w="959"/>
        <w:gridCol w:w="1301"/>
        <w:gridCol w:w="3828"/>
        <w:gridCol w:w="5978"/>
      </w:tblGrid>
      <w:tr w:rsidR="007C148C" w:rsidRPr="007C148C" w14:paraId="3C0A6EA0" w14:textId="77777777" w:rsidTr="007C1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743C60D" w14:textId="77777777" w:rsidR="007C148C" w:rsidRPr="007C148C" w:rsidRDefault="007C148C" w:rsidP="0047019E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C148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301" w:type="dxa"/>
          </w:tcPr>
          <w:p w14:paraId="2E11C401" w14:textId="0847AA93" w:rsidR="007C148C" w:rsidRPr="007C148C" w:rsidRDefault="007C148C" w:rsidP="0047019E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C148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828" w:type="dxa"/>
          </w:tcPr>
          <w:p w14:paraId="60947629" w14:textId="7632A13E" w:rsidR="007C148C" w:rsidRPr="007C148C" w:rsidRDefault="007C148C" w:rsidP="0047019E">
            <w:pPr>
              <w:suppressAutoHyphens/>
              <w:spacing w:before="20"/>
              <w:ind w:right="-10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C148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15 alleles</w:t>
            </w:r>
          </w:p>
        </w:tc>
        <w:tc>
          <w:tcPr>
            <w:tcW w:w="5978" w:type="dxa"/>
          </w:tcPr>
          <w:p w14:paraId="3A85DA09" w14:textId="77777777" w:rsidR="007C148C" w:rsidRPr="007C148C" w:rsidRDefault="007C148C" w:rsidP="0047019E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C148C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C148C" w:rsidRPr="007C148C" w14:paraId="64259F77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5080322" w14:textId="0F60ACAE" w:rsidR="007C148C" w:rsidRPr="007C148C" w:rsidRDefault="007C148C" w:rsidP="0047019E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301" w:type="dxa"/>
          </w:tcPr>
          <w:p w14:paraId="0F6CEF0B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611B3B9B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828" w:type="dxa"/>
          </w:tcPr>
          <w:p w14:paraId="32D65ACB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28, 15:153</w:t>
            </w:r>
          </w:p>
          <w:p w14:paraId="6465EAFF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03, 15:16, 15:25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978" w:type="dxa"/>
          </w:tcPr>
          <w:p w14:paraId="34F51CE4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623204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3:15, 03:27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3:38:01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-03:38:02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3:69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3:130, 03:136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3:163, 03:246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3:297, 03:431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3:461, 04:16, 04:351:01-04:351:02, 06:03:01, 06:70:02, 06:132:01-06:132:02, 07:02:10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7:96:01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-07:96:02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7:127:01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7:246:01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7:263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7:314:02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7:578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12:02:17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12:03:23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12:140:02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7C148C" w:rsidRPr="007C148C" w14:paraId="6100F5F8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5D6D054" w14:textId="10C1CDBE" w:rsidR="007C148C" w:rsidRPr="007C148C" w:rsidRDefault="007C148C" w:rsidP="0047019E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 xml:space="preserve">5 </w:t>
            </w:r>
          </w:p>
        </w:tc>
        <w:tc>
          <w:tcPr>
            <w:tcW w:w="1301" w:type="dxa"/>
          </w:tcPr>
          <w:p w14:paraId="2D0300CE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742B3F4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FE7EAC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4E3698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914234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A5AEB0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2B8210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5CBA89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828" w:type="dxa"/>
          </w:tcPr>
          <w:p w14:paraId="2B78F7FB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05:01:01-15:05:16, 15:22-15:23:02, 15:29, 15:36, 15:46, 15:54, 15:59, 15:69-15:70, 15:90, 15:104, 15:108, 15:110-15:111, 15:115N-15:117, 15:125, 15:140, 15:147-15:148, 15:152:01-15:153, 15:164N-15:165, 15:167, 15:169, 15:181, 15:185N, 15:201, 15:204</w:t>
            </w:r>
          </w:p>
          <w:p w14:paraId="5ACE2AE7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92N </w:t>
            </w:r>
          </w:p>
        </w:tc>
        <w:tc>
          <w:tcPr>
            <w:tcW w:w="5978" w:type="dxa"/>
          </w:tcPr>
          <w:p w14:paraId="3250CE23" w14:textId="7ACC915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04:108, 07:626, </w:t>
            </w: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B*07:246, B*35:03:11,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>35:205</w:t>
            </w:r>
          </w:p>
        </w:tc>
      </w:tr>
      <w:tr w:rsidR="007C148C" w:rsidRPr="007C148C" w14:paraId="77496D50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CE92273" w14:textId="77777777" w:rsidR="007C148C" w:rsidRPr="007C148C" w:rsidRDefault="007C148C" w:rsidP="0047019E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7C148C">
              <w:rPr>
                <w:rFonts w:cs="Arial"/>
                <w:b/>
                <w:sz w:val="18"/>
                <w:szCs w:val="18"/>
              </w:rPr>
              <w:t>6</w:t>
            </w:r>
          </w:p>
        </w:tc>
        <w:tc>
          <w:tcPr>
            <w:tcW w:w="1301" w:type="dxa"/>
          </w:tcPr>
          <w:p w14:paraId="16DBA38B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305 bp </w:t>
            </w:r>
          </w:p>
          <w:p w14:paraId="031DD874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0C78F636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lastRenderedPageBreak/>
              <w:t xml:space="preserve">345 bp </w:t>
            </w:r>
          </w:p>
          <w:p w14:paraId="178A1A69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370 bp</w:t>
            </w:r>
          </w:p>
        </w:tc>
        <w:tc>
          <w:tcPr>
            <w:tcW w:w="3828" w:type="dxa"/>
          </w:tcPr>
          <w:p w14:paraId="04A47627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lastRenderedPageBreak/>
              <w:t>*15:06:01-15:06:03, 15:40, 15:55, 15:158, 15:180</w:t>
            </w:r>
          </w:p>
          <w:p w14:paraId="34556154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lastRenderedPageBreak/>
              <w:t>*15:26, 15:69, 15:194</w:t>
            </w:r>
          </w:p>
          <w:p w14:paraId="4A839EF8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15:22, 15:37, 15:55, 15:58, 15:65, 15:72, 15:125, 15:190</w:t>
            </w:r>
          </w:p>
        </w:tc>
        <w:tc>
          <w:tcPr>
            <w:tcW w:w="5978" w:type="dxa"/>
          </w:tcPr>
          <w:p w14:paraId="36766690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C148C" w:rsidRPr="007C148C" w14:paraId="6C417861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EB804FA" w14:textId="77777777" w:rsidR="007C148C" w:rsidRPr="007C148C" w:rsidRDefault="007C148C" w:rsidP="0047019E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301" w:type="dxa"/>
          </w:tcPr>
          <w:p w14:paraId="74A3F596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5111649E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4DD53F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FA8F2D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53A184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38A9CD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3828" w:type="dxa"/>
          </w:tcPr>
          <w:p w14:paraId="5D648386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08:01-15:08:02, 15:74</w:t>
            </w:r>
          </w:p>
          <w:p w14:paraId="7416A56F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D599E6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7DC8B9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88A3593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D95773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19 </w:t>
            </w:r>
          </w:p>
        </w:tc>
        <w:tc>
          <w:tcPr>
            <w:tcW w:w="5978" w:type="dxa"/>
          </w:tcPr>
          <w:p w14:paraId="04FCAB3A" w14:textId="51E9E996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1:90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, 01:136, 02:06:01-02:06:02, 02:47, 05:132, 06:168, 06:224, 12:15, 12:208, 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07:78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, B*13:18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3:31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3:41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3:73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3:128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3:131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, B*15:73:01:01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-15:73:01:02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5:303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15:486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, B*54:10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4:20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4:33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4:40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, B*55:09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5:21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5:37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5:52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, B*56:43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6:51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56:63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7C148C" w:rsidRPr="007C148C" w14:paraId="62DD66CB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D2EC941" w14:textId="77777777" w:rsidR="007C148C" w:rsidRPr="007C148C" w:rsidRDefault="007C148C" w:rsidP="0047019E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7C148C">
              <w:rPr>
                <w:rFonts w:cs="Arial"/>
                <w:b/>
                <w:sz w:val="18"/>
                <w:szCs w:val="18"/>
              </w:rPr>
              <w:t>9</w:t>
            </w:r>
          </w:p>
        </w:tc>
        <w:tc>
          <w:tcPr>
            <w:tcW w:w="1301" w:type="dxa"/>
          </w:tcPr>
          <w:p w14:paraId="46EB9FC0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135 bp </w:t>
            </w:r>
          </w:p>
          <w:p w14:paraId="585C5A1F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69FA3B24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3FBBB2CA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1EC6B9A4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48CC7C47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67C8965E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153D878A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7485887B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41D1BE3C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</w:p>
          <w:p w14:paraId="62E69F31" w14:textId="77777777" w:rsidR="007C148C" w:rsidRPr="007C148C" w:rsidRDefault="007C148C" w:rsidP="0047019E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305 bp</w:t>
            </w:r>
          </w:p>
        </w:tc>
        <w:tc>
          <w:tcPr>
            <w:tcW w:w="3828" w:type="dxa"/>
          </w:tcPr>
          <w:p w14:paraId="7EF189D2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1, 15:23:01-15:23:02, 15:63, 15:118, 15:138, 15:158</w:t>
            </w:r>
          </w:p>
          <w:p w14:paraId="13413913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374413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B3B7342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C1631A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0391CB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FCFF2D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BD63772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19B894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447B97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8</w:t>
            </w:r>
          </w:p>
        </w:tc>
        <w:tc>
          <w:tcPr>
            <w:tcW w:w="5978" w:type="dxa"/>
          </w:tcPr>
          <w:p w14:paraId="3546353C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2:02:01-02:02:03, 02:02:06-02:02:12, 02:02:14-02:02:25, 02:02:27-02:02:28, 02:02:30-02:20, 02:22-02:25Q, 02:27:01-02:38:02N, 02:40:01-02:40:02, 02:42-02:44, 02:46-02:86, 02:88-02:100, 02:101</w:t>
            </w:r>
            <w:r w:rsidRPr="007C148C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>, 02:102-02:133, 02:135N-02:151, 02:153-02:166, 02:168-02:186, 04:03:01:01-04:03:07, 04:06:01-04:06:03, 04:42:01-04:42:02, 04:80, 04:107, 04:147, 04:160, 04:171, 04:190, 04:220, 04:256, 04:286, 04:294, 04:299, 04:335, 04:337, 04:357, 04:363, 04:381, 04:383, 04:393, 04:400, 04:402, 05:26, 05:43, 06:02:72, 06:05, 07:01:74, 07:02:09, 08:37, 12:16:01, 12:147, 12:195:02, 12:217, 16:21, 16:34, 16:80, 16:121</w:t>
            </w:r>
          </w:p>
          <w:p w14:paraId="61750F6B" w14:textId="77777777" w:rsidR="007C148C" w:rsidRPr="007C148C" w:rsidRDefault="007C148C" w:rsidP="0047019E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4:210, 04:237, 05:182</w:t>
            </w:r>
          </w:p>
        </w:tc>
      </w:tr>
      <w:tr w:rsidR="008505A3" w:rsidRPr="007C148C" w14:paraId="34786E7A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2F32397" w14:textId="6A11D648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 xml:space="preserve">12 </w:t>
            </w:r>
          </w:p>
        </w:tc>
        <w:tc>
          <w:tcPr>
            <w:tcW w:w="1301" w:type="dxa"/>
          </w:tcPr>
          <w:p w14:paraId="34A914C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558EBD4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5FFF51D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828" w:type="dxa"/>
          </w:tcPr>
          <w:p w14:paraId="722FC295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28, 15:153</w:t>
            </w:r>
          </w:p>
          <w:p w14:paraId="2D48CCE9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95N</w:t>
            </w:r>
          </w:p>
          <w:p w14:paraId="5CE9C702" w14:textId="495665E4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07:01:01-15:07:01:02, 15:21, 15:25, 15:43, 15:116, 15:144</w:t>
            </w:r>
          </w:p>
        </w:tc>
        <w:tc>
          <w:tcPr>
            <w:tcW w:w="5978" w:type="dxa"/>
          </w:tcPr>
          <w:p w14:paraId="39842D8D" w14:textId="77777777" w:rsidR="008505A3" w:rsidRPr="008505A3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D45D5B" w14:textId="77777777" w:rsidR="008505A3" w:rsidRPr="008505A3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0E2B72" w14:textId="77777777" w:rsidR="008505A3" w:rsidRPr="008505A3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8505A3">
              <w:rPr>
                <w:rFonts w:cs="Arial"/>
                <w:color w:val="000000"/>
                <w:sz w:val="18"/>
                <w:szCs w:val="18"/>
              </w:rPr>
              <w:t>*01:169:02, 02:12, 02:27:01-02:27:02, 02:115, 02:126, 02:131, 03:02:01-03:02:09, 03:02:11-03:03:14, 03:03:15</w:t>
            </w:r>
            <w:r w:rsidRPr="008505A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color w:val="000000"/>
                <w:sz w:val="18"/>
                <w:szCs w:val="18"/>
              </w:rPr>
              <w:t>, 03:03:16-03:03:20, 03:03:22-03:03:50, 03:03:52-03:03:54, 03:03:55</w:t>
            </w:r>
            <w:r w:rsidRPr="008505A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</w:p>
          <w:p w14:paraId="52F8F915" w14:textId="3EA5A7E1" w:rsidR="008505A3" w:rsidRPr="008505A3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8505A3">
              <w:rPr>
                <w:rFonts w:cs="Arial"/>
                <w:color w:val="000000"/>
                <w:sz w:val="18"/>
                <w:szCs w:val="18"/>
              </w:rPr>
              <w:t>03:03:56-03:04:16, 03:04:18-03:04:25, 03:04:27-03:04:68, 03:04:70-03:04:76, 03:04:77</w:t>
            </w:r>
            <w:r w:rsidRPr="008505A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color w:val="000000"/>
                <w:sz w:val="18"/>
                <w:szCs w:val="18"/>
              </w:rPr>
              <w:t>, 03:04:78-03:06:02, 03:08-03:10, 03:11:01-03:11:02, 03:13:01:01-03:14, 03:16-03:17:02, 03:18:02-03:38:02, 03:40:01-03:44, 03:46-03:64:01, 03:65-03:66, 03:68-03:98, 03:100-03:114, 03:116:01-03:129, 03:131-03:133, 03:135-03:136, 03:138-03:139, 03:141-03:143, 03:145-03:155, 03:157-03:162, 03:164-03:165:02, 03:167-03:169Q, 03:171-03:181, 03:183-03:194, 03:196-03:230, 03:232-03:242, 03:244Q-03:263:03, 03:265N-03:267, 03:269-03:277N, 03:278</w:t>
            </w:r>
            <w:r w:rsidRPr="008505A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color w:val="000000"/>
                <w:sz w:val="18"/>
                <w:szCs w:val="18"/>
              </w:rPr>
              <w:t>, 03:279-03:294, 03:295</w:t>
            </w:r>
            <w:r w:rsidRPr="008505A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8505A3">
              <w:rPr>
                <w:rFonts w:cs="Arial"/>
                <w:color w:val="000000"/>
                <w:sz w:val="18"/>
                <w:szCs w:val="18"/>
              </w:rPr>
              <w:t xml:space="preserve">, 03:296:01-03:296:02, 03:298-03:343, 03:345-03:376, 03:378-03:453, 03:455-03:456, 03:458, 03:460, 03:462N-03:503, 07:96:01-07:96:02, 07:314:02, 07:578, 07:756, 12:02:17, 12:03:23, 12:140:02, 16:34, </w:t>
            </w:r>
            <w:r w:rsidRPr="008505A3">
              <w:rPr>
                <w:rFonts w:cs="Arial"/>
                <w:b/>
                <w:bCs/>
                <w:color w:val="000000"/>
                <w:sz w:val="18"/>
                <w:szCs w:val="18"/>
              </w:rPr>
              <w:t>B*15:125:02, B*40:164, B*46:77, B*56:01:09, B*82:01:01:02-82:01:02, B*82:02:01:02</w:t>
            </w:r>
          </w:p>
        </w:tc>
      </w:tr>
      <w:tr w:rsidR="008505A3" w:rsidRPr="007C148C" w14:paraId="308E8D3D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"/>
        </w:trPr>
        <w:tc>
          <w:tcPr>
            <w:tcW w:w="959" w:type="dxa"/>
          </w:tcPr>
          <w:p w14:paraId="0B32FB9D" w14:textId="0ACD4B15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301" w:type="dxa"/>
          </w:tcPr>
          <w:p w14:paraId="3DEB7FD7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0E9431B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3828" w:type="dxa"/>
          </w:tcPr>
          <w:p w14:paraId="6802FF95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24</w:t>
            </w:r>
          </w:p>
          <w:p w14:paraId="5613DB9B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12, 15:144 </w:t>
            </w:r>
          </w:p>
        </w:tc>
        <w:tc>
          <w:tcPr>
            <w:tcW w:w="5978" w:type="dxa"/>
          </w:tcPr>
          <w:p w14:paraId="52DCB967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1:116, 04:89, 04:135, 05:47, 14:92</w:t>
            </w:r>
          </w:p>
          <w:p w14:paraId="78C1741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4:52, 04:55, 04:405, 05:55, 12:58, 12:252, 14:10</w:t>
            </w:r>
          </w:p>
        </w:tc>
      </w:tr>
      <w:tr w:rsidR="008505A3" w:rsidRPr="007C148C" w14:paraId="722BBF0B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5"/>
        </w:trPr>
        <w:tc>
          <w:tcPr>
            <w:tcW w:w="959" w:type="dxa"/>
          </w:tcPr>
          <w:p w14:paraId="67CD27B6" w14:textId="77777777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14</w:t>
            </w:r>
          </w:p>
        </w:tc>
        <w:tc>
          <w:tcPr>
            <w:tcW w:w="1301" w:type="dxa"/>
          </w:tcPr>
          <w:p w14:paraId="4479670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07D3966D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440 bp</w:t>
            </w:r>
          </w:p>
        </w:tc>
        <w:tc>
          <w:tcPr>
            <w:tcW w:w="3828" w:type="dxa"/>
          </w:tcPr>
          <w:p w14:paraId="0BBC13F4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3:01:01-15:13:01:02, 15:103, 15:172</w:t>
            </w:r>
          </w:p>
          <w:p w14:paraId="49562D5D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11, 15:16-15:17, 15:43 </w:t>
            </w:r>
          </w:p>
        </w:tc>
        <w:tc>
          <w:tcPr>
            <w:tcW w:w="5978" w:type="dxa"/>
          </w:tcPr>
          <w:p w14:paraId="2481A483" w14:textId="77777777" w:rsidR="008505A3" w:rsidRDefault="008505A3" w:rsidP="008505A3">
            <w:pPr>
              <w:rPr>
                <w:rFonts w:cs="Arial"/>
                <w:b/>
                <w:color w:val="000000"/>
                <w:sz w:val="18"/>
                <w:szCs w:val="18"/>
              </w:rPr>
            </w:pPr>
          </w:p>
          <w:p w14:paraId="349FD143" w14:textId="12A6CFE1" w:rsidR="008505A3" w:rsidRPr="007C148C" w:rsidRDefault="008505A3" w:rsidP="008505A3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01:90, 01:136, 01:145N, 02:06:01-02:06:02, 02:47, 03:19, 03:102, 03:307, 03:318N, 04:178, 05:132, 06:168, 06:224, 07:289, 12:15, 12:208, </w:t>
            </w: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>B*46:11, B*46:18, B*56:08, B*56:14</w:t>
            </w:r>
          </w:p>
        </w:tc>
      </w:tr>
      <w:tr w:rsidR="008505A3" w:rsidRPr="007C148C" w14:paraId="18E378E8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8"/>
        </w:trPr>
        <w:tc>
          <w:tcPr>
            <w:tcW w:w="959" w:type="dxa"/>
          </w:tcPr>
          <w:p w14:paraId="3D4410CA" w14:textId="60AF9BB4" w:rsidR="008505A3" w:rsidRPr="007C148C" w:rsidRDefault="008505A3" w:rsidP="008505A3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7C148C">
              <w:rPr>
                <w:rFonts w:cs="Arial"/>
                <w:b/>
                <w:sz w:val="18"/>
                <w:szCs w:val="18"/>
              </w:rPr>
              <w:t>16</w:t>
            </w:r>
          </w:p>
        </w:tc>
        <w:tc>
          <w:tcPr>
            <w:tcW w:w="1301" w:type="dxa"/>
          </w:tcPr>
          <w:p w14:paraId="7744E747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90 bp</w:t>
            </w:r>
          </w:p>
          <w:p w14:paraId="29697D17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165 bp </w:t>
            </w:r>
          </w:p>
          <w:p w14:paraId="4EF09D38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345 bp</w:t>
            </w:r>
          </w:p>
        </w:tc>
        <w:tc>
          <w:tcPr>
            <w:tcW w:w="3828" w:type="dxa"/>
          </w:tcPr>
          <w:p w14:paraId="58E25E1E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15:27</w:t>
            </w:r>
          </w:p>
          <w:p w14:paraId="7F4194C3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15:15, 15:77, 15:195</w:t>
            </w:r>
          </w:p>
          <w:p w14:paraId="11F50450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15:26, 15:69, 15:194</w:t>
            </w:r>
          </w:p>
        </w:tc>
        <w:tc>
          <w:tcPr>
            <w:tcW w:w="5978" w:type="dxa"/>
          </w:tcPr>
          <w:p w14:paraId="7FB3341F" w14:textId="77777777" w:rsidR="008505A3" w:rsidRPr="007C148C" w:rsidRDefault="008505A3" w:rsidP="008505A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7C148C">
              <w:rPr>
                <w:rFonts w:cs="Arial"/>
                <w:b/>
                <w:bCs/>
                <w:sz w:val="18"/>
                <w:szCs w:val="18"/>
              </w:rPr>
              <w:t>B*35:222, B*42:22</w:t>
            </w:r>
          </w:p>
        </w:tc>
      </w:tr>
      <w:tr w:rsidR="008505A3" w:rsidRPr="007C148C" w14:paraId="4C1743A1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0276579" w14:textId="7E8C1FDF" w:rsidR="008505A3" w:rsidRPr="007C148C" w:rsidRDefault="008505A3" w:rsidP="008505A3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7C148C">
              <w:rPr>
                <w:rFonts w:cs="Arial"/>
                <w:b/>
                <w:sz w:val="18"/>
                <w:szCs w:val="18"/>
              </w:rPr>
              <w:t>17</w:t>
            </w:r>
          </w:p>
        </w:tc>
        <w:tc>
          <w:tcPr>
            <w:tcW w:w="1301" w:type="dxa"/>
          </w:tcPr>
          <w:p w14:paraId="526C98CA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140 bp </w:t>
            </w:r>
          </w:p>
          <w:p w14:paraId="2B2E6250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215 bp  </w:t>
            </w:r>
          </w:p>
          <w:p w14:paraId="2D7E643D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3828" w:type="dxa"/>
          </w:tcPr>
          <w:p w14:paraId="5A52D5B9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15:34</w:t>
            </w:r>
          </w:p>
          <w:p w14:paraId="36DDF5D8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*15:36 </w:t>
            </w:r>
          </w:p>
          <w:p w14:paraId="7C2D3EED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 xml:space="preserve">*15:39, 15:130, 15:195 </w:t>
            </w:r>
          </w:p>
        </w:tc>
        <w:tc>
          <w:tcPr>
            <w:tcW w:w="5978" w:type="dxa"/>
          </w:tcPr>
          <w:p w14:paraId="6ED3F3AB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14:81</w:t>
            </w:r>
          </w:p>
          <w:p w14:paraId="5437E4C6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04:112, 04:169, 14:73</w:t>
            </w:r>
          </w:p>
          <w:p w14:paraId="7F50714B" w14:textId="77777777" w:rsidR="008505A3" w:rsidRPr="007C148C" w:rsidRDefault="008505A3" w:rsidP="008505A3">
            <w:pPr>
              <w:rPr>
                <w:rFonts w:cs="Arial"/>
                <w:sz w:val="18"/>
                <w:szCs w:val="18"/>
              </w:rPr>
            </w:pPr>
            <w:r w:rsidRPr="007C148C">
              <w:rPr>
                <w:rFonts w:cs="Arial"/>
                <w:sz w:val="18"/>
                <w:szCs w:val="18"/>
              </w:rPr>
              <w:t>*01:30, 02:142, 05:216, 06:207, 08:51, 08:114, 12:87, 14:76</w:t>
            </w:r>
          </w:p>
        </w:tc>
      </w:tr>
      <w:tr w:rsidR="008505A3" w:rsidRPr="007C148C" w14:paraId="3C1E9A6C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DC04DFD" w14:textId="77777777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301" w:type="dxa"/>
          </w:tcPr>
          <w:p w14:paraId="157CAEE4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6B4E1B58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355 bp</w:t>
            </w:r>
          </w:p>
        </w:tc>
        <w:tc>
          <w:tcPr>
            <w:tcW w:w="3828" w:type="dxa"/>
          </w:tcPr>
          <w:p w14:paraId="652CF5D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42, 15:111, 15:201</w:t>
            </w:r>
          </w:p>
          <w:p w14:paraId="08E0043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46, 15:172</w:t>
            </w:r>
          </w:p>
        </w:tc>
        <w:tc>
          <w:tcPr>
            <w:tcW w:w="5978" w:type="dxa"/>
          </w:tcPr>
          <w:p w14:paraId="150D591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505A3" w:rsidRPr="007C148C" w14:paraId="74EAC5C8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D16F261" w14:textId="5DFD66A7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301" w:type="dxa"/>
          </w:tcPr>
          <w:p w14:paraId="745D6893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E81BAA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11E16345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35 bp</w:t>
            </w:r>
          </w:p>
          <w:p w14:paraId="0EAA0B1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3828" w:type="dxa"/>
          </w:tcPr>
          <w:p w14:paraId="6F16EA1F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44:01-15:44:02</w:t>
            </w:r>
          </w:p>
          <w:p w14:paraId="5D20A51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95N</w:t>
            </w:r>
          </w:p>
          <w:p w14:paraId="4869561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45</w:t>
            </w:r>
          </w:p>
          <w:p w14:paraId="0C1987A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97 </w:t>
            </w:r>
          </w:p>
        </w:tc>
        <w:tc>
          <w:tcPr>
            <w:tcW w:w="5978" w:type="dxa"/>
          </w:tcPr>
          <w:p w14:paraId="4A76DC54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3:148</w:t>
            </w:r>
          </w:p>
          <w:p w14:paraId="4CEF4C3F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4CDC8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B550D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3:492, 03:497, 04:146, 07:708, 12:254, 12:280</w:t>
            </w:r>
          </w:p>
        </w:tc>
      </w:tr>
      <w:tr w:rsidR="008505A3" w:rsidRPr="007C148C" w14:paraId="27662A26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DB271A7" w14:textId="77777777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301" w:type="dxa"/>
          </w:tcPr>
          <w:p w14:paraId="71BF185D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4B169C0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445 bp</w:t>
            </w:r>
          </w:p>
        </w:tc>
        <w:tc>
          <w:tcPr>
            <w:tcW w:w="3828" w:type="dxa"/>
          </w:tcPr>
          <w:p w14:paraId="5F67ECE2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47, 15:92N</w:t>
            </w:r>
          </w:p>
          <w:p w14:paraId="30F774F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35 </w:t>
            </w:r>
          </w:p>
        </w:tc>
        <w:tc>
          <w:tcPr>
            <w:tcW w:w="5978" w:type="dxa"/>
          </w:tcPr>
          <w:p w14:paraId="204FF46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604C9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2:35, 02:120, 04:238, 05:21, 06:223</w:t>
            </w:r>
          </w:p>
        </w:tc>
      </w:tr>
      <w:tr w:rsidR="008505A3" w:rsidRPr="007C148C" w14:paraId="0C8380B9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4"/>
        </w:trPr>
        <w:tc>
          <w:tcPr>
            <w:tcW w:w="959" w:type="dxa"/>
          </w:tcPr>
          <w:p w14:paraId="156BB49F" w14:textId="77777777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301" w:type="dxa"/>
          </w:tcPr>
          <w:p w14:paraId="5FFCEFC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0588ACF2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3828" w:type="dxa"/>
          </w:tcPr>
          <w:p w14:paraId="565B9829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38</w:t>
            </w:r>
          </w:p>
          <w:p w14:paraId="12E93803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97 </w:t>
            </w:r>
          </w:p>
        </w:tc>
        <w:tc>
          <w:tcPr>
            <w:tcW w:w="5978" w:type="dxa"/>
          </w:tcPr>
          <w:p w14:paraId="181679C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4A5AA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3:492, 03:497, 04:146, 07:708, 12:254, 12:280</w:t>
            </w:r>
          </w:p>
        </w:tc>
      </w:tr>
      <w:tr w:rsidR="008505A3" w:rsidRPr="007C148C" w14:paraId="57B770A8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BEDEF75" w14:textId="5D5804AF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301" w:type="dxa"/>
          </w:tcPr>
          <w:p w14:paraId="6208227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6D1EE33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545 bp</w:t>
            </w:r>
          </w:p>
        </w:tc>
        <w:tc>
          <w:tcPr>
            <w:tcW w:w="3828" w:type="dxa"/>
          </w:tcPr>
          <w:p w14:paraId="026C134D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48</w:t>
            </w:r>
          </w:p>
          <w:p w14:paraId="072D226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29, 15:87 </w:t>
            </w:r>
          </w:p>
        </w:tc>
        <w:tc>
          <w:tcPr>
            <w:tcW w:w="5978" w:type="dxa"/>
          </w:tcPr>
          <w:p w14:paraId="698E84F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8EFE1D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1:85, 02:178, 03:357, 03:376, 03:452, 04:277, 05:212, 06:266, 08:22:01:01-08:22:01:02, 08:56, 08:154, 08:178, 08:202, 12:290, 12:304, 16:133</w:t>
            </w:r>
          </w:p>
        </w:tc>
      </w:tr>
      <w:tr w:rsidR="008505A3" w:rsidRPr="007C148C" w14:paraId="4C92BABC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2"/>
        </w:trPr>
        <w:tc>
          <w:tcPr>
            <w:tcW w:w="959" w:type="dxa"/>
          </w:tcPr>
          <w:p w14:paraId="3369B9DE" w14:textId="77777777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301" w:type="dxa"/>
          </w:tcPr>
          <w:p w14:paraId="7A0C5582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46395097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330 bp </w:t>
            </w:r>
          </w:p>
          <w:p w14:paraId="1FD58E25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3828" w:type="dxa"/>
          </w:tcPr>
          <w:p w14:paraId="4158E39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0A206A68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05Q</w:t>
            </w:r>
          </w:p>
          <w:p w14:paraId="189EDAFF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41 </w:t>
            </w:r>
          </w:p>
        </w:tc>
        <w:tc>
          <w:tcPr>
            <w:tcW w:w="5978" w:type="dxa"/>
          </w:tcPr>
          <w:p w14:paraId="2144197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</w:tc>
      </w:tr>
      <w:tr w:rsidR="008505A3" w:rsidRPr="007C148C" w14:paraId="5A638092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tcW w:w="959" w:type="dxa"/>
          </w:tcPr>
          <w:p w14:paraId="45FA7FBD" w14:textId="14B89C9F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301" w:type="dxa"/>
          </w:tcPr>
          <w:p w14:paraId="36035233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38752E84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828" w:type="dxa"/>
          </w:tcPr>
          <w:p w14:paraId="7795106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22N</w:t>
            </w:r>
          </w:p>
          <w:p w14:paraId="2CA2FF7C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52:01 </w:t>
            </w:r>
          </w:p>
        </w:tc>
        <w:tc>
          <w:tcPr>
            <w:tcW w:w="5978" w:type="dxa"/>
          </w:tcPr>
          <w:p w14:paraId="04300E25" w14:textId="77777777" w:rsidR="008505A3" w:rsidRPr="007C148C" w:rsidRDefault="008505A3" w:rsidP="008505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>B*39:95N</w:t>
            </w:r>
          </w:p>
          <w:p w14:paraId="429B499A" w14:textId="77777777" w:rsidR="008505A3" w:rsidRPr="007C148C" w:rsidRDefault="008505A3" w:rsidP="008505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>B*15:363:02, B*18:91, B*35:247, B*39:122, B*58:45:02</w:t>
            </w:r>
          </w:p>
        </w:tc>
      </w:tr>
      <w:tr w:rsidR="008505A3" w:rsidRPr="007C148C" w14:paraId="43BB0D6A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D48E8BE" w14:textId="095D3A96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301" w:type="dxa"/>
          </w:tcPr>
          <w:p w14:paraId="7115B7A2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330 bp</w:t>
            </w:r>
          </w:p>
          <w:p w14:paraId="6932B05E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3828" w:type="dxa"/>
          </w:tcPr>
          <w:p w14:paraId="4D7E818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C148C">
              <w:rPr>
                <w:rFonts w:cs="Arial"/>
                <w:color w:val="000000"/>
                <w:sz w:val="18"/>
                <w:szCs w:val="18"/>
                <w:lang w:val="sv-SE"/>
              </w:rPr>
              <w:t>*15:30, 15:105Q</w:t>
            </w:r>
          </w:p>
          <w:p w14:paraId="093C6FE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C148C">
              <w:rPr>
                <w:rFonts w:cs="Arial"/>
                <w:color w:val="000000"/>
                <w:sz w:val="18"/>
                <w:szCs w:val="18"/>
                <w:lang w:val="sv-SE"/>
              </w:rPr>
              <w:t>*15:123</w:t>
            </w:r>
          </w:p>
        </w:tc>
        <w:tc>
          <w:tcPr>
            <w:tcW w:w="5978" w:type="dxa"/>
          </w:tcPr>
          <w:p w14:paraId="6E9E233F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</w:t>
            </w:r>
            <w:r w:rsidRPr="007C148C">
              <w:rPr>
                <w:rFonts w:cs="Arial"/>
                <w:color w:val="000000"/>
                <w:sz w:val="18"/>
                <w:szCs w:val="18"/>
                <w:lang w:val="sv-SE"/>
              </w:rPr>
              <w:t>02:148, 07:174, 07:298, 08:112, 12:165</w:t>
            </w:r>
          </w:p>
        </w:tc>
      </w:tr>
      <w:tr w:rsidR="008505A3" w:rsidRPr="007C148C" w14:paraId="243E059A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9FE7A24" w14:textId="589D3028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301" w:type="dxa"/>
          </w:tcPr>
          <w:p w14:paraId="32A0A0B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5742DDE7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828" w:type="dxa"/>
          </w:tcPr>
          <w:p w14:paraId="4EAB96C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33 </w:t>
            </w:r>
          </w:p>
          <w:p w14:paraId="27C34ED2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84Q</w:t>
            </w:r>
          </w:p>
        </w:tc>
        <w:tc>
          <w:tcPr>
            <w:tcW w:w="5978" w:type="dxa"/>
          </w:tcPr>
          <w:p w14:paraId="0AB38690" w14:textId="77777777" w:rsidR="008505A3" w:rsidRPr="007C148C" w:rsidRDefault="008505A3" w:rsidP="008505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>B*57:97</w:t>
            </w:r>
          </w:p>
        </w:tc>
      </w:tr>
      <w:tr w:rsidR="008505A3" w:rsidRPr="007C148C" w14:paraId="7E302FCD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A699CC3" w14:textId="214D5A0E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29</w:t>
            </w:r>
          </w:p>
        </w:tc>
        <w:tc>
          <w:tcPr>
            <w:tcW w:w="1301" w:type="dxa"/>
          </w:tcPr>
          <w:p w14:paraId="40AFF168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8CCF354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3828" w:type="dxa"/>
          </w:tcPr>
          <w:p w14:paraId="70CDFE45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96Q</w:t>
            </w:r>
          </w:p>
          <w:p w14:paraId="29A0899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81 </w:t>
            </w:r>
          </w:p>
        </w:tc>
        <w:tc>
          <w:tcPr>
            <w:tcW w:w="5978" w:type="dxa"/>
          </w:tcPr>
          <w:p w14:paraId="0ECA33C1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04:59Q, 16:16Q, </w:t>
            </w:r>
            <w:r w:rsidRPr="007C148C">
              <w:rPr>
                <w:rFonts w:cs="Arial"/>
                <w:b/>
                <w:bCs/>
                <w:color w:val="000000"/>
                <w:sz w:val="18"/>
                <w:szCs w:val="18"/>
              </w:rPr>
              <w:t>B*15:218Q</w:t>
            </w:r>
          </w:p>
        </w:tc>
      </w:tr>
      <w:tr w:rsidR="008505A3" w:rsidRPr="007C148C" w14:paraId="4C073F4D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B310661" w14:textId="7BA884F9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34</w:t>
            </w:r>
          </w:p>
        </w:tc>
        <w:tc>
          <w:tcPr>
            <w:tcW w:w="1301" w:type="dxa"/>
          </w:tcPr>
          <w:p w14:paraId="42CE77E7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5DAA965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3828" w:type="dxa"/>
          </w:tcPr>
          <w:p w14:paraId="34E06CDD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08</w:t>
            </w:r>
          </w:p>
          <w:p w14:paraId="20BD200C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14</w:t>
            </w:r>
          </w:p>
        </w:tc>
        <w:tc>
          <w:tcPr>
            <w:tcW w:w="5978" w:type="dxa"/>
          </w:tcPr>
          <w:p w14:paraId="128323F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505A3" w:rsidRPr="007C148C" w14:paraId="35CC423E" w14:textId="77777777" w:rsidTr="007C14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1986AA1" w14:textId="72D15081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301" w:type="dxa"/>
          </w:tcPr>
          <w:p w14:paraId="4F3F4B40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4A36A8E6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828" w:type="dxa"/>
          </w:tcPr>
          <w:p w14:paraId="763EE0A4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22N</w:t>
            </w:r>
          </w:p>
          <w:p w14:paraId="653CD9DA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 xml:space="preserve">*15:101 </w:t>
            </w:r>
          </w:p>
        </w:tc>
        <w:tc>
          <w:tcPr>
            <w:tcW w:w="5978" w:type="dxa"/>
          </w:tcPr>
          <w:p w14:paraId="6A7E7E26" w14:textId="77777777" w:rsidR="008505A3" w:rsidRPr="007C148C" w:rsidRDefault="008505A3" w:rsidP="008505A3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B*39:95N</w:t>
            </w:r>
          </w:p>
          <w:p w14:paraId="11BA5E9C" w14:textId="77777777" w:rsidR="008505A3" w:rsidRPr="007C148C" w:rsidRDefault="008505A3" w:rsidP="008505A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B*40:270</w:t>
            </w:r>
          </w:p>
        </w:tc>
      </w:tr>
      <w:tr w:rsidR="008505A3" w:rsidRPr="007C148C" w14:paraId="50BBE1C2" w14:textId="77777777" w:rsidTr="007C14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AE8E147" w14:textId="0B02505A" w:rsidR="008505A3" w:rsidRPr="007C148C" w:rsidRDefault="008505A3" w:rsidP="008505A3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b/>
                <w:color w:val="000000"/>
                <w:sz w:val="18"/>
                <w:szCs w:val="18"/>
              </w:rPr>
              <w:t>39</w:t>
            </w:r>
          </w:p>
        </w:tc>
        <w:tc>
          <w:tcPr>
            <w:tcW w:w="1301" w:type="dxa"/>
          </w:tcPr>
          <w:p w14:paraId="63173A7B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D2B6AC9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3828" w:type="dxa"/>
          </w:tcPr>
          <w:p w14:paraId="505D505C" w14:textId="77777777" w:rsidR="008505A3" w:rsidRPr="007C148C" w:rsidRDefault="008505A3" w:rsidP="008505A3">
            <w:pPr>
              <w:rPr>
                <w:rFonts w:cs="Arial"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08</w:t>
            </w:r>
          </w:p>
          <w:p w14:paraId="26E0AC38" w14:textId="77777777" w:rsidR="008505A3" w:rsidRPr="007C148C" w:rsidRDefault="008505A3" w:rsidP="008505A3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C148C">
              <w:rPr>
                <w:rFonts w:cs="Arial"/>
                <w:color w:val="000000"/>
                <w:sz w:val="18"/>
                <w:szCs w:val="18"/>
              </w:rPr>
              <w:t>*15:132</w:t>
            </w:r>
          </w:p>
        </w:tc>
        <w:tc>
          <w:tcPr>
            <w:tcW w:w="5978" w:type="dxa"/>
          </w:tcPr>
          <w:p w14:paraId="143BAF2C" w14:textId="77777777" w:rsidR="008505A3" w:rsidRPr="007C148C" w:rsidRDefault="008505A3" w:rsidP="008505A3">
            <w:pPr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</w:tr>
    </w:tbl>
    <w:p w14:paraId="6FA28A02" w14:textId="77777777" w:rsidR="00CD1C8C" w:rsidRDefault="00CD1C8C" w:rsidP="00CD1C8C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48F4CB36" w14:textId="699E511A" w:rsidR="007C148C" w:rsidRDefault="007C148C" w:rsidP="007C14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sz w:val="18"/>
          <w:szCs w:val="18"/>
        </w:rPr>
      </w:pPr>
      <w:bookmarkStart w:id="0" w:name="_Hlk34744406"/>
      <w:r w:rsidRPr="00D11433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lastRenderedPageBreak/>
        <w:t>5</w:t>
      </w:r>
      <w:r w:rsidRPr="00F43A10">
        <w:rPr>
          <w:rFonts w:ascii="Arial" w:hAnsi="Arial" w:cs="Arial"/>
          <w:spacing w:val="-3"/>
          <w:sz w:val="18"/>
          <w:szCs w:val="18"/>
        </w:rPr>
        <w:t xml:space="preserve">The </w:t>
      </w:r>
      <w:r>
        <w:rPr>
          <w:rFonts w:ascii="Arial" w:hAnsi="Arial" w:cs="Arial"/>
          <w:spacing w:val="-3"/>
          <w:sz w:val="18"/>
          <w:szCs w:val="18"/>
        </w:rPr>
        <w:t>following alleles cannot be separated by the HLA-C*15 kit.</w:t>
      </w:r>
      <w:r w:rsidRPr="00F43A10">
        <w:rPr>
          <w:rFonts w:ascii="Arial" w:hAnsi="Arial" w:cs="Arial"/>
          <w:spacing w:val="-3"/>
          <w:sz w:val="18"/>
          <w:szCs w:val="18"/>
        </w:rPr>
        <w:t xml:space="preserve"> These alleles can be distinguished by the HLA-C low resolution kit and/or the HLA-C*1</w:t>
      </w:r>
      <w:r>
        <w:rPr>
          <w:rFonts w:ascii="Arial" w:hAnsi="Arial" w:cs="Arial"/>
          <w:spacing w:val="-3"/>
          <w:sz w:val="18"/>
          <w:szCs w:val="18"/>
        </w:rPr>
        <w:t>6</w:t>
      </w:r>
      <w:r w:rsidRPr="00F43A10">
        <w:rPr>
          <w:rFonts w:ascii="Arial" w:hAnsi="Arial" w:cs="Arial"/>
          <w:spacing w:val="-3"/>
          <w:sz w:val="18"/>
          <w:szCs w:val="18"/>
        </w:rPr>
        <w:t xml:space="preserve"> high resolution kit.</w:t>
      </w: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428"/>
      </w:tblGrid>
      <w:tr w:rsidR="007C148C" w:rsidRPr="0055450A" w14:paraId="06CE5072" w14:textId="77777777" w:rsidTr="0047019E">
        <w:trPr>
          <w:trHeight w:val="314"/>
        </w:trPr>
        <w:tc>
          <w:tcPr>
            <w:tcW w:w="442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7224BF5D" w14:textId="77777777" w:rsidR="007C148C" w:rsidRPr="0055450A" w:rsidRDefault="007C148C" w:rsidP="0047019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55450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7C148C" w:rsidRPr="00023061" w14:paraId="37844E1B" w14:textId="77777777" w:rsidTr="0047019E">
        <w:trPr>
          <w:trHeight w:val="227"/>
        </w:trPr>
        <w:tc>
          <w:tcPr>
            <w:tcW w:w="442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33F0CA0E" w14:textId="27A844D0" w:rsidR="007C148C" w:rsidRPr="00D60121" w:rsidRDefault="007C148C" w:rsidP="0047019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</w:rPr>
              <w:t>C</w:t>
            </w:r>
            <w:r w:rsidRPr="007C148C">
              <w:rPr>
                <w:rFonts w:cs="Arial"/>
                <w:spacing w:val="-3"/>
                <w:sz w:val="18"/>
                <w:szCs w:val="18"/>
              </w:rPr>
              <w:t xml:space="preserve">*15:04:01:01-15:04:03, </w:t>
            </w:r>
            <w:r>
              <w:rPr>
                <w:rFonts w:cs="Arial"/>
                <w:spacing w:val="-3"/>
                <w:sz w:val="18"/>
                <w:szCs w:val="18"/>
              </w:rPr>
              <w:t>C*</w:t>
            </w:r>
            <w:r w:rsidRPr="007C148C">
              <w:rPr>
                <w:rFonts w:cs="Arial"/>
                <w:spacing w:val="-3"/>
                <w:sz w:val="18"/>
                <w:szCs w:val="18"/>
              </w:rPr>
              <w:t>16:70</w:t>
            </w:r>
          </w:p>
        </w:tc>
      </w:tr>
      <w:bookmarkEnd w:id="0"/>
    </w:tbl>
    <w:p w14:paraId="0523AE55" w14:textId="77777777" w:rsidR="004C78B2" w:rsidRDefault="004C78B2" w:rsidP="00083539">
      <w:pPr>
        <w:ind w:right="141"/>
        <w:jc w:val="both"/>
        <w:rPr>
          <w:rFonts w:ascii="Arial" w:hAnsi="Arial" w:cs="Arial"/>
          <w:sz w:val="18"/>
          <w:szCs w:val="18"/>
        </w:rPr>
      </w:pPr>
    </w:p>
    <w:p w14:paraId="44E3A455" w14:textId="77777777" w:rsidR="00E22850" w:rsidRPr="00E22850" w:rsidRDefault="00BF3D8A" w:rsidP="00E22850">
      <w:pPr>
        <w:ind w:right="-143"/>
        <w:jc w:val="both"/>
        <w:rPr>
          <w:rFonts w:ascii="Arial" w:hAnsi="Arial" w:cs="Arial"/>
          <w:sz w:val="18"/>
          <w:szCs w:val="18"/>
        </w:rPr>
      </w:pPr>
      <w:r w:rsidRPr="00BF3D8A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="00E22850" w:rsidRPr="00E22850">
        <w:rPr>
          <w:rFonts w:ascii="Arial" w:hAnsi="Arial" w:cs="Arial"/>
          <w:spacing w:val="-3"/>
          <w:sz w:val="18"/>
          <w:szCs w:val="18"/>
        </w:rPr>
        <w:t xml:space="preserve">The following HLA-C*15 alleles </w:t>
      </w:r>
      <w:r w:rsidR="00E22850" w:rsidRPr="00E2285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C242638" w14:textId="77777777" w:rsidR="00E22850" w:rsidRPr="00E22850" w:rsidRDefault="00E22850" w:rsidP="00E22850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868"/>
        <w:gridCol w:w="1418"/>
      </w:tblGrid>
      <w:tr w:rsidR="00713A0A" w:rsidRPr="00713A0A" w14:paraId="59E7935E" w14:textId="77777777" w:rsidTr="008B4245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2" w:space="0" w:color="A6A6A6"/>
            </w:tcBorders>
            <w:shd w:val="clear" w:color="auto" w:fill="FFFFFF"/>
          </w:tcPr>
          <w:p w14:paraId="41DB2E46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2" w:space="0" w:color="A6A6A6"/>
              <w:right w:val="single" w:sz="2" w:space="0" w:color="A6A6A6"/>
            </w:tcBorders>
            <w:shd w:val="clear" w:color="auto" w:fill="FFFFFF"/>
          </w:tcPr>
          <w:p w14:paraId="108B1E0E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868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440CC4C5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101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  <w:r w:rsidRPr="00713A0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ab/>
            </w:r>
          </w:p>
        </w:tc>
        <w:tc>
          <w:tcPr>
            <w:tcW w:w="1418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38E5908F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713A0A" w:rsidRPr="00713A0A" w14:paraId="71F66788" w14:textId="77777777" w:rsidTr="008B4245">
        <w:trPr>
          <w:trHeight w:val="227"/>
        </w:trPr>
        <w:tc>
          <w:tcPr>
            <w:tcW w:w="2660" w:type="dxa"/>
            <w:tcBorders>
              <w:top w:val="single" w:sz="2" w:space="0" w:color="A6A6A6"/>
              <w:left w:val="nil"/>
            </w:tcBorders>
            <w:shd w:val="clear" w:color="auto" w:fill="D9D9D9"/>
          </w:tcPr>
          <w:p w14:paraId="240D59B0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C*15:18, 15:118</w:t>
            </w:r>
            <w:r w:rsidR="00A56FD7">
              <w:rPr>
                <w:spacing w:val="-3"/>
                <w:sz w:val="18"/>
                <w:szCs w:val="18"/>
                <w:lang w:eastAsia="sv-SE"/>
              </w:rPr>
              <w:t>, 15:138</w:t>
            </w:r>
          </w:p>
        </w:tc>
        <w:tc>
          <w:tcPr>
            <w:tcW w:w="1276" w:type="dxa"/>
            <w:tcBorders>
              <w:top w:val="single" w:sz="2" w:space="0" w:color="A6A6A6"/>
              <w:right w:val="single" w:sz="2" w:space="0" w:color="A6A6A6"/>
            </w:tcBorders>
            <w:shd w:val="clear" w:color="auto" w:fill="D9D9D9"/>
          </w:tcPr>
          <w:p w14:paraId="2F3674ED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9</w:t>
            </w:r>
          </w:p>
        </w:tc>
        <w:tc>
          <w:tcPr>
            <w:tcW w:w="2868" w:type="dxa"/>
            <w:tcBorders>
              <w:top w:val="single" w:sz="6" w:space="0" w:color="A6A6A6"/>
              <w:left w:val="single" w:sz="2" w:space="0" w:color="A6A6A6"/>
            </w:tcBorders>
            <w:shd w:val="clear" w:color="auto" w:fill="D9D9D9"/>
          </w:tcPr>
          <w:p w14:paraId="57308695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z w:val="18"/>
                <w:szCs w:val="18"/>
              </w:rPr>
              <w:t>C*15:35, 15:47</w:t>
            </w:r>
          </w:p>
        </w:tc>
        <w:tc>
          <w:tcPr>
            <w:tcW w:w="1418" w:type="dxa"/>
            <w:tcBorders>
              <w:top w:val="single" w:sz="6" w:space="0" w:color="A6A6A6"/>
              <w:right w:val="nil"/>
            </w:tcBorders>
            <w:shd w:val="clear" w:color="auto" w:fill="D9D9D9"/>
          </w:tcPr>
          <w:p w14:paraId="7BA7DDD6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</w:tr>
      <w:tr w:rsidR="00713A0A" w:rsidRPr="00713A0A" w14:paraId="18BCEEFA" w14:textId="77777777" w:rsidTr="008B4245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14EEB1F0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C*15:32Q, 15:41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242CFC76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24</w:t>
            </w:r>
          </w:p>
        </w:tc>
        <w:tc>
          <w:tcPr>
            <w:tcW w:w="2868" w:type="dxa"/>
            <w:tcBorders>
              <w:left w:val="single" w:sz="2" w:space="0" w:color="A6A6A6"/>
            </w:tcBorders>
            <w:shd w:val="clear" w:color="auto" w:fill="FFFFFF"/>
          </w:tcPr>
          <w:p w14:paraId="6CDDFE26" w14:textId="77777777" w:rsidR="00713A0A" w:rsidRPr="00713A0A" w:rsidRDefault="00BF0962" w:rsidP="00BF096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z w:val="18"/>
                <w:szCs w:val="18"/>
              </w:rPr>
              <w:t>C*15:44:01-15</w:t>
            </w:r>
            <w:r w:rsidR="00713A0A" w:rsidRPr="00713A0A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>45</w:t>
            </w:r>
          </w:p>
        </w:tc>
        <w:tc>
          <w:tcPr>
            <w:tcW w:w="1418" w:type="dxa"/>
            <w:tcBorders>
              <w:right w:val="nil"/>
            </w:tcBorders>
            <w:shd w:val="clear" w:color="auto" w:fill="FFFFFF"/>
          </w:tcPr>
          <w:p w14:paraId="1B6BFC5B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</w:tr>
      <w:tr w:rsidR="00713A0A" w:rsidRPr="00713A0A" w14:paraId="2F03AC4F" w14:textId="77777777" w:rsidTr="008B4245">
        <w:trPr>
          <w:trHeight w:val="227"/>
        </w:trPr>
        <w:tc>
          <w:tcPr>
            <w:tcW w:w="2660" w:type="dxa"/>
            <w:tcBorders>
              <w:left w:val="nil"/>
              <w:bottom w:val="nil"/>
            </w:tcBorders>
            <w:shd w:val="clear" w:color="auto" w:fill="D9D9D9"/>
          </w:tcPr>
          <w:p w14:paraId="23289DFA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C*15:33, 15:84Q</w:t>
            </w:r>
          </w:p>
        </w:tc>
        <w:tc>
          <w:tcPr>
            <w:tcW w:w="1276" w:type="dxa"/>
            <w:tcBorders>
              <w:bottom w:val="nil"/>
              <w:right w:val="single" w:sz="2" w:space="0" w:color="A6A6A6"/>
            </w:tcBorders>
            <w:shd w:val="clear" w:color="auto" w:fill="D9D9D9"/>
          </w:tcPr>
          <w:p w14:paraId="6841394A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28</w:t>
            </w:r>
          </w:p>
        </w:tc>
        <w:tc>
          <w:tcPr>
            <w:tcW w:w="2868" w:type="dxa"/>
            <w:tcBorders>
              <w:left w:val="single" w:sz="2" w:space="0" w:color="A6A6A6"/>
              <w:bottom w:val="nil"/>
            </w:tcBorders>
            <w:shd w:val="clear" w:color="auto" w:fill="D9D9D9"/>
          </w:tcPr>
          <w:p w14:paraId="293FB1F0" w14:textId="3A86C3E4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C*15:46, 15:111</w:t>
            </w:r>
            <w:r w:rsidR="00536F5D">
              <w:rPr>
                <w:spacing w:val="-3"/>
                <w:sz w:val="18"/>
                <w:szCs w:val="18"/>
                <w:lang w:eastAsia="sv-SE"/>
              </w:rPr>
              <w:t>, 15:201</w:t>
            </w:r>
          </w:p>
        </w:tc>
        <w:tc>
          <w:tcPr>
            <w:tcW w:w="1418" w:type="dxa"/>
            <w:tcBorders>
              <w:bottom w:val="nil"/>
              <w:right w:val="nil"/>
            </w:tcBorders>
            <w:shd w:val="clear" w:color="auto" w:fill="D9D9D9"/>
          </w:tcPr>
          <w:p w14:paraId="0B9A06CD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713A0A" w:rsidRPr="00713A0A" w14:paraId="28C7F70D" w14:textId="77777777" w:rsidTr="008B4245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AF61144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z w:val="18"/>
                <w:szCs w:val="18"/>
              </w:rPr>
              <w:t>C*15:34, 15:39</w:t>
            </w:r>
            <w:r w:rsidR="00A56FD7">
              <w:rPr>
                <w:sz w:val="18"/>
                <w:szCs w:val="18"/>
              </w:rPr>
              <w:t>, 15:130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6A6A6" w:themeColor="background1" w:themeShade="A6"/>
            </w:tcBorders>
            <w:shd w:val="clear" w:color="auto" w:fill="FFFFFF"/>
          </w:tcPr>
          <w:p w14:paraId="0D012AE2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  <w:tc>
          <w:tcPr>
            <w:tcW w:w="2868" w:type="dxa"/>
            <w:tcBorders>
              <w:top w:val="nil"/>
              <w:left w:val="single" w:sz="4" w:space="0" w:color="A6A6A6" w:themeColor="background1" w:themeShade="A6"/>
              <w:bottom w:val="nil"/>
            </w:tcBorders>
          </w:tcPr>
          <w:p w14:paraId="00D6D707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C*15:81, 15:96Q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4D03E07D" w14:textId="77777777" w:rsidR="00713A0A" w:rsidRPr="00713A0A" w:rsidRDefault="00713A0A" w:rsidP="008B42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13A0A">
              <w:rPr>
                <w:spacing w:val="-3"/>
                <w:sz w:val="18"/>
                <w:szCs w:val="18"/>
                <w:lang w:eastAsia="sv-SE"/>
              </w:rPr>
              <w:t>29</w:t>
            </w:r>
          </w:p>
        </w:tc>
      </w:tr>
    </w:tbl>
    <w:p w14:paraId="1A5D7249" w14:textId="77777777" w:rsidR="007659BF" w:rsidRDefault="007659BF" w:rsidP="00E22850">
      <w:pPr>
        <w:ind w:right="141"/>
        <w:jc w:val="both"/>
        <w:rPr>
          <w:rFonts w:ascii="Arial" w:hAnsi="Arial"/>
          <w:spacing w:val="-3"/>
          <w:sz w:val="18"/>
          <w:szCs w:val="18"/>
        </w:rPr>
      </w:pPr>
    </w:p>
    <w:p w14:paraId="32C5C0BF" w14:textId="77777777" w:rsidR="007C148C" w:rsidRPr="00F43A10" w:rsidRDefault="007C148C" w:rsidP="007C148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  <w:u w:val="single"/>
          <w:lang w:val="en-GB"/>
        </w:rPr>
      </w:pPr>
      <w:r>
        <w:rPr>
          <w:sz w:val="18"/>
          <w:szCs w:val="18"/>
          <w:u w:val="single"/>
          <w:lang w:val="en-GB"/>
        </w:rPr>
        <w:t>Abbreviations</w:t>
      </w:r>
    </w:p>
    <w:p w14:paraId="6780406B" w14:textId="77777777" w:rsidR="007C148C" w:rsidRPr="00C41648" w:rsidRDefault="007C148C" w:rsidP="007C148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 w:rsidRPr="00C41648">
        <w:rPr>
          <w:sz w:val="18"/>
          <w:szCs w:val="18"/>
        </w:rPr>
        <w:t>w</w:t>
      </w:r>
      <w:r>
        <w:rPr>
          <w:sz w:val="18"/>
          <w:szCs w:val="18"/>
        </w:rPr>
        <w:t>:</w:t>
      </w:r>
      <w:r w:rsidRPr="00C41648">
        <w:rPr>
          <w:sz w:val="18"/>
          <w:szCs w:val="18"/>
        </w:rPr>
        <w:t xml:space="preserve"> might be weakly amplified.</w:t>
      </w:r>
    </w:p>
    <w:p w14:paraId="34ABD3FD" w14:textId="77777777" w:rsidR="004C78B2" w:rsidRPr="004C78B2" w:rsidRDefault="004C78B2" w:rsidP="004C78B2">
      <w:pPr>
        <w:ind w:firstLine="720"/>
      </w:pPr>
      <w:bookmarkStart w:id="1" w:name="_GoBack"/>
      <w:bookmarkEnd w:id="1"/>
    </w:p>
    <w:sectPr w:rsidR="004C78B2" w:rsidRPr="004C78B2" w:rsidSect="009766C9">
      <w:pgSz w:w="16840" w:h="11907" w:orient="landscape" w:code="9"/>
      <w:pgMar w:top="709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2A23C" w14:textId="77777777" w:rsidR="00BF6846" w:rsidRDefault="00BF6846">
      <w:r>
        <w:separator/>
      </w:r>
    </w:p>
  </w:endnote>
  <w:endnote w:type="continuationSeparator" w:id="0">
    <w:p w14:paraId="2F9E275D" w14:textId="77777777" w:rsidR="00BF6846" w:rsidRDefault="00BF6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59D05" w14:textId="77777777" w:rsidR="00432229" w:rsidRDefault="00432229" w:rsidP="00432229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>
      <w:rPr>
        <w:rFonts w:ascii="Arial" w:hAnsi="Arial" w:cs="Arial"/>
        <w:i/>
        <w:lang w:val="en-US"/>
      </w:rPr>
      <w:t xml:space="preserve"> AB</w:t>
    </w:r>
    <w:r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>
      <w:rPr>
        <w:rFonts w:ascii="Arial" w:hAnsi="Arial" w:cs="Arial"/>
        <w:lang w:val="en-US"/>
      </w:rPr>
      <w:t xml:space="preserve"> </w:t>
    </w:r>
  </w:p>
  <w:p w14:paraId="432578D8" w14:textId="77777777" w:rsidR="00432229" w:rsidRDefault="00432229" w:rsidP="0043222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F99E0DF" w14:textId="77777777" w:rsidR="00432229" w:rsidRDefault="00432229" w:rsidP="0043222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SE-112 51 Stockholm</w:t>
    </w:r>
  </w:p>
  <w:p w14:paraId="6DFB3F9F" w14:textId="1D547BCB" w:rsidR="00835452" w:rsidRPr="00A6082E" w:rsidRDefault="00432229" w:rsidP="00432229">
    <w:pPr>
      <w:pStyle w:val="Sidfot"/>
    </w:pPr>
    <w:r>
      <w:rPr>
        <w:rFonts w:ascii="Arial" w:hAnsi="Arial" w:cs="Arial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6D3E18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6D3E18">
      <w:rPr>
        <w:rFonts w:ascii="Arial" w:hAnsi="Arial"/>
        <w:noProof/>
      </w:rPr>
      <w:t>15</w:t>
    </w:r>
    <w:r w:rsidR="00835452"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D6F04" w14:textId="2C883342" w:rsidR="00835452" w:rsidRPr="00060351" w:rsidRDefault="00152095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54A8C7F1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A0B4592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D78F277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6D3E18">
      <w:rPr>
        <w:rFonts w:ascii="Arial" w:hAnsi="Arial"/>
        <w:noProof/>
      </w:rPr>
      <w:t>15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6D3E18">
      <w:rPr>
        <w:rFonts w:ascii="Arial" w:hAnsi="Arial"/>
        <w:noProof/>
      </w:rPr>
      <w:t>15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6C31C" w14:textId="77777777" w:rsidR="00BF6846" w:rsidRDefault="00BF6846">
      <w:r>
        <w:separator/>
      </w:r>
    </w:p>
  </w:footnote>
  <w:footnote w:type="continuationSeparator" w:id="0">
    <w:p w14:paraId="7D43E63C" w14:textId="77777777" w:rsidR="00BF6846" w:rsidRDefault="00BF6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0E2C1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C47C59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4EDF1" w14:textId="77777777" w:rsidR="00D06B65" w:rsidRPr="00432229" w:rsidRDefault="003F74CC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1C9576B" wp14:editId="7A25E34E">
              <wp:simplePos x="0" y="0"/>
              <wp:positionH relativeFrom="column">
                <wp:posOffset>4480560</wp:posOffset>
              </wp:positionH>
              <wp:positionV relativeFrom="paragraph">
                <wp:posOffset>-50165</wp:posOffset>
              </wp:positionV>
              <wp:extent cx="2008505" cy="495300"/>
              <wp:effectExtent l="0" t="0" r="1079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850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59090B" w14:textId="0C01B0FF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432229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1C9576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2.8pt;margin-top:-3.95pt;width:158.1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">
              <v:textbox style="mso-fit-shape-to-text:t">
                <w:txbxContent>
                  <w:p w14:paraId="5259090B" w14:textId="0C01B0FF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432229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4F03A1" w:rsidRPr="004F03A1">
      <w:rPr>
        <w:noProof/>
        <w:sz w:val="32"/>
        <w:szCs w:val="32"/>
        <w:vertAlign w:val="superscript"/>
        <w:lang w:val="sv-SE" w:eastAsia="sv-SE"/>
      </w:rPr>
      <w:drawing>
        <wp:anchor distT="0" distB="0" distL="114300" distR="114300" simplePos="0" relativeHeight="251661312" behindDoc="0" locked="0" layoutInCell="1" allowOverlap="1" wp14:anchorId="25908946" wp14:editId="34EF1082">
          <wp:simplePos x="0" y="0"/>
          <wp:positionH relativeFrom="column">
            <wp:posOffset>-105664</wp:posOffset>
          </wp:positionH>
          <wp:positionV relativeFrom="paragraph">
            <wp:posOffset>-33731</wp:posOffset>
          </wp:positionV>
          <wp:extent cx="1223121" cy="168250"/>
          <wp:effectExtent l="0" t="0" r="0" b="381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121" cy="168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3A1" w:rsidRPr="00432229">
      <w:rPr>
        <w:noProof/>
        <w:lang w:val="es-ES" w:eastAsia="sv-SE"/>
      </w:rPr>
      <w:t xml:space="preserve"> </w:t>
    </w:r>
    <w:r w:rsidR="004F03A1" w:rsidRPr="00432229">
      <w:rPr>
        <w:sz w:val="32"/>
        <w:szCs w:val="32"/>
        <w:vertAlign w:val="superscript"/>
        <w:lang w:val="es-ES"/>
      </w:rPr>
      <w:tab/>
    </w:r>
    <w:r w:rsidR="004F03A1" w:rsidRPr="00432229">
      <w:rPr>
        <w:sz w:val="32"/>
        <w:szCs w:val="32"/>
        <w:vertAlign w:val="superscript"/>
        <w:lang w:val="es-ES"/>
      </w:rPr>
      <w:tab/>
    </w:r>
    <w:r w:rsidR="004F03A1" w:rsidRPr="00432229">
      <w:rPr>
        <w:sz w:val="32"/>
        <w:szCs w:val="32"/>
        <w:vertAlign w:val="superscript"/>
        <w:lang w:val="es-ES"/>
      </w:rPr>
      <w:tab/>
    </w:r>
    <w:r w:rsidR="004F03A1" w:rsidRPr="00432229">
      <w:rPr>
        <w:sz w:val="32"/>
        <w:szCs w:val="32"/>
        <w:vertAlign w:val="superscript"/>
        <w:lang w:val="es-ES"/>
      </w:rPr>
      <w:tab/>
    </w:r>
    <w:r w:rsidR="00002FE9" w:rsidRPr="00432229">
      <w:rPr>
        <w:rFonts w:ascii="Arial" w:hAnsi="Arial" w:cs="Arial"/>
        <w:b/>
        <w:sz w:val="20"/>
        <w:szCs w:val="20"/>
        <w:lang w:val="es-ES"/>
      </w:rPr>
      <w:t>HLA-C*15</w:t>
    </w:r>
    <w:r w:rsidR="00BE6D57" w:rsidRPr="00432229">
      <w:rPr>
        <w:rFonts w:ascii="Arial" w:hAnsi="Arial" w:cs="Arial"/>
        <w:b/>
        <w:sz w:val="20"/>
        <w:szCs w:val="20"/>
        <w:lang w:val="es-ES"/>
      </w:rPr>
      <w:t xml:space="preserve"> </w:t>
    </w:r>
  </w:p>
  <w:p w14:paraId="47B8F3FE" w14:textId="4D062C12" w:rsidR="00D06B65" w:rsidRPr="00432229" w:rsidRDefault="00432229" w:rsidP="00002FE9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February 2020</w:t>
    </w:r>
    <w:r w:rsidR="00AC4A00" w:rsidRPr="00432229">
      <w:rPr>
        <w:rFonts w:ascii="Arial" w:hAnsi="Arial" w:cs="Arial"/>
        <w:sz w:val="20"/>
        <w:szCs w:val="20"/>
        <w:lang w:val="es-ES"/>
      </w:rPr>
      <w:tab/>
    </w:r>
    <w:r w:rsidR="00BE6D57" w:rsidRPr="00432229">
      <w:rPr>
        <w:rFonts w:ascii="Arial" w:hAnsi="Arial" w:cs="Arial"/>
        <w:b/>
        <w:sz w:val="20"/>
        <w:szCs w:val="20"/>
        <w:lang w:val="es-ES"/>
      </w:rPr>
      <w:t>101.</w:t>
    </w:r>
    <w:r w:rsidR="00002FE9" w:rsidRPr="00432229">
      <w:rPr>
        <w:rFonts w:ascii="Arial" w:hAnsi="Arial" w:cs="Arial"/>
        <w:b/>
        <w:sz w:val="20"/>
        <w:szCs w:val="20"/>
        <w:lang w:val="es-ES"/>
      </w:rPr>
      <w:t>626-12/12u</w:t>
    </w:r>
  </w:p>
  <w:p w14:paraId="1D752F04" w14:textId="70743D1B" w:rsidR="00835452" w:rsidRPr="00432229" w:rsidRDefault="0088058D" w:rsidP="00002FE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432229">
      <w:rPr>
        <w:rFonts w:ascii="Arial" w:hAnsi="Arial" w:cs="Arial"/>
        <w:sz w:val="20"/>
        <w:szCs w:val="20"/>
        <w:lang w:val="es-ES"/>
      </w:rPr>
      <w:t>Rev. No: 00</w:t>
    </w:r>
    <w:r w:rsidR="00835452" w:rsidRPr="00432229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432229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002FE9" w:rsidRPr="00432229">
      <w:rPr>
        <w:rFonts w:ascii="Arial" w:hAnsi="Arial" w:cs="Arial"/>
        <w:b/>
        <w:sz w:val="20"/>
        <w:szCs w:val="20"/>
        <w:lang w:val="es-ES"/>
      </w:rPr>
      <w:t xml:space="preserve">  </w:t>
    </w:r>
    <w:r w:rsidR="00432229">
      <w:rPr>
        <w:rFonts w:ascii="Arial" w:hAnsi="Arial" w:cs="Arial"/>
        <w:b/>
        <w:sz w:val="20"/>
        <w:szCs w:val="20"/>
        <w:lang w:val="es-ES"/>
      </w:rPr>
      <w:t>8K0</w:t>
    </w:r>
  </w:p>
  <w:p w14:paraId="33997AD4" w14:textId="77777777" w:rsidR="00AC4A00" w:rsidRPr="00432229" w:rsidRDefault="00AC4A00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432229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74D9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718E1C4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QwNrawMLMwMTNQ0lEKTi0uzszPAykwrgUABgbYTCwAAAA="/>
  </w:docVars>
  <w:rsids>
    <w:rsidRoot w:val="001010A3"/>
    <w:rsid w:val="00001DAD"/>
    <w:rsid w:val="00002FE9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72FF0"/>
    <w:rsid w:val="00073075"/>
    <w:rsid w:val="00073EB6"/>
    <w:rsid w:val="00076077"/>
    <w:rsid w:val="00076D91"/>
    <w:rsid w:val="00083539"/>
    <w:rsid w:val="00085E00"/>
    <w:rsid w:val="00090171"/>
    <w:rsid w:val="0009679C"/>
    <w:rsid w:val="00096F0A"/>
    <w:rsid w:val="000B3EA4"/>
    <w:rsid w:val="000C7605"/>
    <w:rsid w:val="000D590A"/>
    <w:rsid w:val="000E2B25"/>
    <w:rsid w:val="000E315E"/>
    <w:rsid w:val="000E4844"/>
    <w:rsid w:val="000F1A4F"/>
    <w:rsid w:val="000F3C01"/>
    <w:rsid w:val="000F6F6F"/>
    <w:rsid w:val="001010A3"/>
    <w:rsid w:val="00111884"/>
    <w:rsid w:val="00125072"/>
    <w:rsid w:val="00125F6F"/>
    <w:rsid w:val="001269C6"/>
    <w:rsid w:val="00135230"/>
    <w:rsid w:val="00152095"/>
    <w:rsid w:val="00153748"/>
    <w:rsid w:val="0015634A"/>
    <w:rsid w:val="001579AA"/>
    <w:rsid w:val="00162A62"/>
    <w:rsid w:val="001644B2"/>
    <w:rsid w:val="00171016"/>
    <w:rsid w:val="00172075"/>
    <w:rsid w:val="0017279B"/>
    <w:rsid w:val="00181075"/>
    <w:rsid w:val="00183A42"/>
    <w:rsid w:val="00191DEC"/>
    <w:rsid w:val="0019307E"/>
    <w:rsid w:val="00197BB8"/>
    <w:rsid w:val="001A2D4D"/>
    <w:rsid w:val="001A54D0"/>
    <w:rsid w:val="001B0A47"/>
    <w:rsid w:val="001B140D"/>
    <w:rsid w:val="001C0083"/>
    <w:rsid w:val="001C41DC"/>
    <w:rsid w:val="001D2FA4"/>
    <w:rsid w:val="001F0277"/>
    <w:rsid w:val="001F1BFE"/>
    <w:rsid w:val="001F3F6C"/>
    <w:rsid w:val="001F6847"/>
    <w:rsid w:val="00202CAB"/>
    <w:rsid w:val="002144EA"/>
    <w:rsid w:val="00214D0C"/>
    <w:rsid w:val="00217688"/>
    <w:rsid w:val="00225386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73DF"/>
    <w:rsid w:val="00272610"/>
    <w:rsid w:val="00274588"/>
    <w:rsid w:val="00274EE3"/>
    <w:rsid w:val="00277149"/>
    <w:rsid w:val="00280F08"/>
    <w:rsid w:val="00292BC5"/>
    <w:rsid w:val="002B35A2"/>
    <w:rsid w:val="002B4586"/>
    <w:rsid w:val="002B6BBC"/>
    <w:rsid w:val="002C23CF"/>
    <w:rsid w:val="002C2939"/>
    <w:rsid w:val="002D707A"/>
    <w:rsid w:val="002D73C8"/>
    <w:rsid w:val="002E4D12"/>
    <w:rsid w:val="002F3F1E"/>
    <w:rsid w:val="002F45F0"/>
    <w:rsid w:val="002F527A"/>
    <w:rsid w:val="00302576"/>
    <w:rsid w:val="00310290"/>
    <w:rsid w:val="003201D4"/>
    <w:rsid w:val="003208AA"/>
    <w:rsid w:val="00320C08"/>
    <w:rsid w:val="00331CF6"/>
    <w:rsid w:val="003367B4"/>
    <w:rsid w:val="00337E3A"/>
    <w:rsid w:val="00354386"/>
    <w:rsid w:val="00360191"/>
    <w:rsid w:val="00365D52"/>
    <w:rsid w:val="00367914"/>
    <w:rsid w:val="00373E47"/>
    <w:rsid w:val="00375239"/>
    <w:rsid w:val="00376026"/>
    <w:rsid w:val="0037711F"/>
    <w:rsid w:val="00382BE4"/>
    <w:rsid w:val="0038376A"/>
    <w:rsid w:val="003A203F"/>
    <w:rsid w:val="003A4BC4"/>
    <w:rsid w:val="003B6C5B"/>
    <w:rsid w:val="003C1132"/>
    <w:rsid w:val="003C2DDF"/>
    <w:rsid w:val="003C60D3"/>
    <w:rsid w:val="003D0837"/>
    <w:rsid w:val="003D0DEE"/>
    <w:rsid w:val="003D6E23"/>
    <w:rsid w:val="003E274F"/>
    <w:rsid w:val="003F2D05"/>
    <w:rsid w:val="003F74CC"/>
    <w:rsid w:val="0040065B"/>
    <w:rsid w:val="00402C50"/>
    <w:rsid w:val="00432229"/>
    <w:rsid w:val="00440FFA"/>
    <w:rsid w:val="00450478"/>
    <w:rsid w:val="004637DE"/>
    <w:rsid w:val="00471F00"/>
    <w:rsid w:val="00475046"/>
    <w:rsid w:val="00477405"/>
    <w:rsid w:val="00481119"/>
    <w:rsid w:val="00483062"/>
    <w:rsid w:val="00486CFF"/>
    <w:rsid w:val="00491D07"/>
    <w:rsid w:val="00493D14"/>
    <w:rsid w:val="00497F82"/>
    <w:rsid w:val="004B1722"/>
    <w:rsid w:val="004B28F2"/>
    <w:rsid w:val="004B45CC"/>
    <w:rsid w:val="004C0054"/>
    <w:rsid w:val="004C72AD"/>
    <w:rsid w:val="004C78B2"/>
    <w:rsid w:val="004D46E1"/>
    <w:rsid w:val="004E1E7A"/>
    <w:rsid w:val="004F03A1"/>
    <w:rsid w:val="004F1BBA"/>
    <w:rsid w:val="004F2F43"/>
    <w:rsid w:val="004F3A3A"/>
    <w:rsid w:val="004F5DC6"/>
    <w:rsid w:val="00503481"/>
    <w:rsid w:val="00503BCB"/>
    <w:rsid w:val="00511D00"/>
    <w:rsid w:val="00512069"/>
    <w:rsid w:val="00512F25"/>
    <w:rsid w:val="00525CD5"/>
    <w:rsid w:val="00532C20"/>
    <w:rsid w:val="00536F5D"/>
    <w:rsid w:val="0055075C"/>
    <w:rsid w:val="00551BC0"/>
    <w:rsid w:val="00553F26"/>
    <w:rsid w:val="0055676E"/>
    <w:rsid w:val="00561374"/>
    <w:rsid w:val="005658AC"/>
    <w:rsid w:val="00571E25"/>
    <w:rsid w:val="0059269D"/>
    <w:rsid w:val="005B1B96"/>
    <w:rsid w:val="005B52FC"/>
    <w:rsid w:val="005C0EE4"/>
    <w:rsid w:val="005C3203"/>
    <w:rsid w:val="005C6D9C"/>
    <w:rsid w:val="005C7EB4"/>
    <w:rsid w:val="005D1A1B"/>
    <w:rsid w:val="005D1DC3"/>
    <w:rsid w:val="005E5E01"/>
    <w:rsid w:val="005E7BB8"/>
    <w:rsid w:val="005F150D"/>
    <w:rsid w:val="005F2147"/>
    <w:rsid w:val="00601AB0"/>
    <w:rsid w:val="00607B65"/>
    <w:rsid w:val="00611FB5"/>
    <w:rsid w:val="006132E4"/>
    <w:rsid w:val="006133C5"/>
    <w:rsid w:val="006148F4"/>
    <w:rsid w:val="006223A5"/>
    <w:rsid w:val="006243E9"/>
    <w:rsid w:val="006363C8"/>
    <w:rsid w:val="00640C26"/>
    <w:rsid w:val="006479D6"/>
    <w:rsid w:val="00657EEB"/>
    <w:rsid w:val="006661C0"/>
    <w:rsid w:val="00667291"/>
    <w:rsid w:val="00670286"/>
    <w:rsid w:val="0068440A"/>
    <w:rsid w:val="00686988"/>
    <w:rsid w:val="0069090B"/>
    <w:rsid w:val="00692F6C"/>
    <w:rsid w:val="006A2F3F"/>
    <w:rsid w:val="006B0D0E"/>
    <w:rsid w:val="006B3E1A"/>
    <w:rsid w:val="006B5DDB"/>
    <w:rsid w:val="006B6103"/>
    <w:rsid w:val="006B6E3F"/>
    <w:rsid w:val="006C4083"/>
    <w:rsid w:val="006C5A92"/>
    <w:rsid w:val="006C751F"/>
    <w:rsid w:val="006D3E18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114B2"/>
    <w:rsid w:val="00713A0A"/>
    <w:rsid w:val="00734CF1"/>
    <w:rsid w:val="00735572"/>
    <w:rsid w:val="0075152E"/>
    <w:rsid w:val="00752213"/>
    <w:rsid w:val="0075310A"/>
    <w:rsid w:val="0075468C"/>
    <w:rsid w:val="007659BF"/>
    <w:rsid w:val="007713C6"/>
    <w:rsid w:val="00785012"/>
    <w:rsid w:val="0079135B"/>
    <w:rsid w:val="00793F0B"/>
    <w:rsid w:val="00796E2D"/>
    <w:rsid w:val="007A1CE6"/>
    <w:rsid w:val="007C0077"/>
    <w:rsid w:val="007C148C"/>
    <w:rsid w:val="007C3880"/>
    <w:rsid w:val="007D3A51"/>
    <w:rsid w:val="007E1724"/>
    <w:rsid w:val="007E24D3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207C8"/>
    <w:rsid w:val="00835452"/>
    <w:rsid w:val="008505A3"/>
    <w:rsid w:val="008650CB"/>
    <w:rsid w:val="0088058D"/>
    <w:rsid w:val="008872EB"/>
    <w:rsid w:val="00890606"/>
    <w:rsid w:val="00891CFF"/>
    <w:rsid w:val="008B534D"/>
    <w:rsid w:val="008B674C"/>
    <w:rsid w:val="008B7240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1D69"/>
    <w:rsid w:val="00964437"/>
    <w:rsid w:val="00965212"/>
    <w:rsid w:val="00965933"/>
    <w:rsid w:val="00971D2A"/>
    <w:rsid w:val="009766C9"/>
    <w:rsid w:val="00980262"/>
    <w:rsid w:val="009817BC"/>
    <w:rsid w:val="00986CCA"/>
    <w:rsid w:val="00990FA4"/>
    <w:rsid w:val="00994958"/>
    <w:rsid w:val="009A0BDC"/>
    <w:rsid w:val="009A5AD0"/>
    <w:rsid w:val="009A7BDB"/>
    <w:rsid w:val="009C2C3B"/>
    <w:rsid w:val="009C2C40"/>
    <w:rsid w:val="009C4B0C"/>
    <w:rsid w:val="009C7EF9"/>
    <w:rsid w:val="009D1C4C"/>
    <w:rsid w:val="009E1C42"/>
    <w:rsid w:val="009E6694"/>
    <w:rsid w:val="009E6698"/>
    <w:rsid w:val="009F00DE"/>
    <w:rsid w:val="00A00FC4"/>
    <w:rsid w:val="00A046AF"/>
    <w:rsid w:val="00A06E76"/>
    <w:rsid w:val="00A10B50"/>
    <w:rsid w:val="00A13325"/>
    <w:rsid w:val="00A13435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56FD7"/>
    <w:rsid w:val="00A715E1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A00"/>
    <w:rsid w:val="00AD0645"/>
    <w:rsid w:val="00AD1AE6"/>
    <w:rsid w:val="00AD51C7"/>
    <w:rsid w:val="00AE11DC"/>
    <w:rsid w:val="00AF0CB9"/>
    <w:rsid w:val="00AF0FF6"/>
    <w:rsid w:val="00AF1367"/>
    <w:rsid w:val="00AF1C2B"/>
    <w:rsid w:val="00AF5D10"/>
    <w:rsid w:val="00B01989"/>
    <w:rsid w:val="00B050F0"/>
    <w:rsid w:val="00B065C6"/>
    <w:rsid w:val="00B075AE"/>
    <w:rsid w:val="00B07E8C"/>
    <w:rsid w:val="00B11130"/>
    <w:rsid w:val="00B156D2"/>
    <w:rsid w:val="00B2771C"/>
    <w:rsid w:val="00B306EB"/>
    <w:rsid w:val="00B40077"/>
    <w:rsid w:val="00B45264"/>
    <w:rsid w:val="00B52EEB"/>
    <w:rsid w:val="00B57E1C"/>
    <w:rsid w:val="00B7143C"/>
    <w:rsid w:val="00B82B42"/>
    <w:rsid w:val="00B85D1F"/>
    <w:rsid w:val="00B91F6C"/>
    <w:rsid w:val="00B94A46"/>
    <w:rsid w:val="00BA0EA1"/>
    <w:rsid w:val="00BA3B02"/>
    <w:rsid w:val="00BA3B4A"/>
    <w:rsid w:val="00BB6181"/>
    <w:rsid w:val="00BB6999"/>
    <w:rsid w:val="00BC41B2"/>
    <w:rsid w:val="00BC7505"/>
    <w:rsid w:val="00BD04A7"/>
    <w:rsid w:val="00BD4D76"/>
    <w:rsid w:val="00BD5505"/>
    <w:rsid w:val="00BE61F6"/>
    <w:rsid w:val="00BE6D57"/>
    <w:rsid w:val="00BF0962"/>
    <w:rsid w:val="00BF3D8A"/>
    <w:rsid w:val="00BF6846"/>
    <w:rsid w:val="00C12E98"/>
    <w:rsid w:val="00C17711"/>
    <w:rsid w:val="00C20306"/>
    <w:rsid w:val="00C276E6"/>
    <w:rsid w:val="00C42001"/>
    <w:rsid w:val="00C4480F"/>
    <w:rsid w:val="00C46768"/>
    <w:rsid w:val="00C5100D"/>
    <w:rsid w:val="00C541A8"/>
    <w:rsid w:val="00C64B25"/>
    <w:rsid w:val="00C66DF6"/>
    <w:rsid w:val="00C67C1D"/>
    <w:rsid w:val="00C7247F"/>
    <w:rsid w:val="00C76A11"/>
    <w:rsid w:val="00C803F4"/>
    <w:rsid w:val="00C808C5"/>
    <w:rsid w:val="00C90D9A"/>
    <w:rsid w:val="00C92C07"/>
    <w:rsid w:val="00C96752"/>
    <w:rsid w:val="00CB37C0"/>
    <w:rsid w:val="00CB7E86"/>
    <w:rsid w:val="00CC1A52"/>
    <w:rsid w:val="00CC2F60"/>
    <w:rsid w:val="00CD08AB"/>
    <w:rsid w:val="00CD0DD9"/>
    <w:rsid w:val="00CD11A2"/>
    <w:rsid w:val="00CD1C8C"/>
    <w:rsid w:val="00CD5F2A"/>
    <w:rsid w:val="00CD7A67"/>
    <w:rsid w:val="00CE0D67"/>
    <w:rsid w:val="00D02421"/>
    <w:rsid w:val="00D0558E"/>
    <w:rsid w:val="00D06B65"/>
    <w:rsid w:val="00D15949"/>
    <w:rsid w:val="00D2686C"/>
    <w:rsid w:val="00D44288"/>
    <w:rsid w:val="00D447E1"/>
    <w:rsid w:val="00D463FE"/>
    <w:rsid w:val="00D5257F"/>
    <w:rsid w:val="00D555CC"/>
    <w:rsid w:val="00D6181A"/>
    <w:rsid w:val="00D80DE4"/>
    <w:rsid w:val="00D8162D"/>
    <w:rsid w:val="00D82EFD"/>
    <w:rsid w:val="00D862C5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70AD"/>
    <w:rsid w:val="00DD7E85"/>
    <w:rsid w:val="00DE018F"/>
    <w:rsid w:val="00DE323B"/>
    <w:rsid w:val="00DF1E6B"/>
    <w:rsid w:val="00DF69DE"/>
    <w:rsid w:val="00E04950"/>
    <w:rsid w:val="00E05DEF"/>
    <w:rsid w:val="00E168D3"/>
    <w:rsid w:val="00E17A54"/>
    <w:rsid w:val="00E22850"/>
    <w:rsid w:val="00E26931"/>
    <w:rsid w:val="00E36348"/>
    <w:rsid w:val="00E3713B"/>
    <w:rsid w:val="00E4215E"/>
    <w:rsid w:val="00E44F7D"/>
    <w:rsid w:val="00E51B64"/>
    <w:rsid w:val="00E556A8"/>
    <w:rsid w:val="00E76B20"/>
    <w:rsid w:val="00E76C81"/>
    <w:rsid w:val="00E84D6E"/>
    <w:rsid w:val="00E86686"/>
    <w:rsid w:val="00E94CA6"/>
    <w:rsid w:val="00E97822"/>
    <w:rsid w:val="00EC4E17"/>
    <w:rsid w:val="00EC742E"/>
    <w:rsid w:val="00ED24B9"/>
    <w:rsid w:val="00ED2851"/>
    <w:rsid w:val="00ED3CE1"/>
    <w:rsid w:val="00ED4E89"/>
    <w:rsid w:val="00EE4C0F"/>
    <w:rsid w:val="00EE637A"/>
    <w:rsid w:val="00EF4AC5"/>
    <w:rsid w:val="00EF7511"/>
    <w:rsid w:val="00F07082"/>
    <w:rsid w:val="00F157DD"/>
    <w:rsid w:val="00F16615"/>
    <w:rsid w:val="00F21DB6"/>
    <w:rsid w:val="00F24527"/>
    <w:rsid w:val="00F47AB9"/>
    <w:rsid w:val="00F5280B"/>
    <w:rsid w:val="00F56BCC"/>
    <w:rsid w:val="00F57236"/>
    <w:rsid w:val="00F63E15"/>
    <w:rsid w:val="00F65B0E"/>
    <w:rsid w:val="00F66008"/>
    <w:rsid w:val="00F70EE0"/>
    <w:rsid w:val="00F72135"/>
    <w:rsid w:val="00F73C4A"/>
    <w:rsid w:val="00F75FB1"/>
    <w:rsid w:val="00F76880"/>
    <w:rsid w:val="00F84BB9"/>
    <w:rsid w:val="00FA2A88"/>
    <w:rsid w:val="00FB46C6"/>
    <w:rsid w:val="00FB5D47"/>
    <w:rsid w:val="00FB69BE"/>
    <w:rsid w:val="00FB6E22"/>
    <w:rsid w:val="00FB6E97"/>
    <w:rsid w:val="00FD23D7"/>
    <w:rsid w:val="00FD2D38"/>
    <w:rsid w:val="00FE03A9"/>
    <w:rsid w:val="00FE4D06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,"/>
  <w:listSeparator w:val=";"/>
  <w14:docId w14:val="4CAAC492"/>
  <w15:chartTrackingRefBased/>
  <w15:docId w15:val="{C8093035-2D16-4CD1-903F-3EB0DE93D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SlutnotstextChar">
    <w:name w:val="Slutnotstext Char"/>
    <w:link w:val="Slutnotstext"/>
    <w:semiHidden/>
    <w:rsid w:val="00CD1C8C"/>
    <w:rPr>
      <w:rFonts w:ascii="Courier New" w:hAnsi="Courier New"/>
      <w:sz w:val="24"/>
      <w:lang w:val="en-GB" w:eastAsia="en-US"/>
    </w:rPr>
  </w:style>
  <w:style w:type="paragraph" w:customStyle="1" w:styleId="PI">
    <w:name w:val="PI"/>
    <w:basedOn w:val="Beskrivning"/>
    <w:link w:val="PIChar"/>
    <w:autoRedefine/>
    <w:qFormat/>
    <w:rsid w:val="007C148C"/>
    <w:pPr>
      <w:spacing w:after="0"/>
      <w:ind w:firstLine="142"/>
    </w:pPr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7C148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7C148C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hyperlink" Target="http://www.ebi.ac.uk/imgt/hla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818FFE-2547-4AF9-85E6-D80A0418F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17</Pages>
  <Words>886</Words>
  <Characters>6550</Characters>
  <Application>Microsoft Office Word</Application>
  <DocSecurity>0</DocSecurity>
  <Lines>54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42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8</cp:revision>
  <cp:lastPrinted>2020-03-13T08:08:00Z</cp:lastPrinted>
  <dcterms:created xsi:type="dcterms:W3CDTF">2020-03-10T13:37:00Z</dcterms:created>
  <dcterms:modified xsi:type="dcterms:W3CDTF">2020-03-13T10:49:00Z</dcterms:modified>
</cp:coreProperties>
</file>